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7E1AE" w14:textId="77777777" w:rsidR="00F732E0" w:rsidRPr="00140359" w:rsidRDefault="00E111FB" w:rsidP="00546143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v 8/2020</w:t>
      </w:r>
    </w:p>
    <w:p w14:paraId="3849C087" w14:textId="77777777" w:rsidR="00F97803" w:rsidRPr="00140359" w:rsidRDefault="00D34C28" w:rsidP="00DE228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 xml:space="preserve">KAPE </w:t>
      </w:r>
      <w:r w:rsidR="00A56208" w:rsidRPr="00140359">
        <w:rPr>
          <w:rFonts w:ascii="Arial" w:hAnsi="Arial" w:cs="Arial"/>
          <w:b/>
          <w:sz w:val="24"/>
          <w:szCs w:val="24"/>
        </w:rPr>
        <w:t>Referral Presentation Sheet</w:t>
      </w:r>
    </w:p>
    <w:p w14:paraId="006BDFAD" w14:textId="77777777" w:rsidR="004B696D" w:rsidRPr="00140359" w:rsidRDefault="004B696D" w:rsidP="004B696D">
      <w:pPr>
        <w:jc w:val="center"/>
        <w:rPr>
          <w:rFonts w:ascii="Arial" w:hAnsi="Arial" w:cs="Arial"/>
          <w:sz w:val="24"/>
          <w:szCs w:val="24"/>
        </w:rPr>
      </w:pPr>
    </w:p>
    <w:p w14:paraId="4570A127" w14:textId="77777777" w:rsidR="00026365" w:rsidRPr="00E111FB" w:rsidRDefault="00387EA3" w:rsidP="004B696D">
      <w:pPr>
        <w:rPr>
          <w:rFonts w:ascii="Arial" w:hAnsi="Arial" w:cs="Arial"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Child</w:t>
      </w:r>
      <w:r w:rsidR="00140359" w:rsidRPr="00E111FB">
        <w:rPr>
          <w:rFonts w:ascii="Arial" w:hAnsi="Arial" w:cs="Arial"/>
          <w:sz w:val="24"/>
          <w:szCs w:val="24"/>
        </w:rPr>
        <w:t>’s</w:t>
      </w:r>
      <w:r w:rsidRPr="00E111FB">
        <w:rPr>
          <w:rFonts w:ascii="Arial" w:hAnsi="Arial" w:cs="Arial"/>
          <w:sz w:val="24"/>
          <w:szCs w:val="24"/>
        </w:rPr>
        <w:t xml:space="preserve"> n</w:t>
      </w:r>
      <w:r w:rsidR="004B696D" w:rsidRPr="00E111FB">
        <w:rPr>
          <w:rFonts w:ascii="Arial" w:hAnsi="Arial" w:cs="Arial"/>
          <w:sz w:val="24"/>
          <w:szCs w:val="24"/>
        </w:rPr>
        <w:t>ame:</w:t>
      </w:r>
      <w:r w:rsidR="002015CE" w:rsidRPr="00E111FB">
        <w:rPr>
          <w:rFonts w:ascii="Arial" w:hAnsi="Arial" w:cs="Arial"/>
          <w:sz w:val="24"/>
          <w:szCs w:val="24"/>
        </w:rPr>
        <w:t xml:space="preserve"> </w:t>
      </w:r>
      <w:r w:rsidR="00D34C28" w:rsidRPr="00E111FB">
        <w:rPr>
          <w:rFonts w:ascii="Arial" w:hAnsi="Arial" w:cs="Arial"/>
          <w:sz w:val="24"/>
          <w:szCs w:val="24"/>
        </w:rPr>
        <w:t>__________________</w:t>
      </w:r>
      <w:r w:rsidR="001D76BF" w:rsidRPr="00E111FB">
        <w:rPr>
          <w:rFonts w:ascii="Arial" w:hAnsi="Arial" w:cs="Arial"/>
          <w:sz w:val="24"/>
          <w:szCs w:val="24"/>
        </w:rPr>
        <w:t xml:space="preserve">  </w:t>
      </w:r>
      <w:r w:rsidR="00140359" w:rsidRPr="00E111FB">
        <w:rPr>
          <w:rFonts w:ascii="Arial" w:hAnsi="Arial" w:cs="Arial"/>
          <w:sz w:val="24"/>
          <w:szCs w:val="24"/>
        </w:rPr>
        <w:tab/>
      </w:r>
      <w:r w:rsidR="00C76541" w:rsidRPr="00E111FB">
        <w:rPr>
          <w:rFonts w:ascii="Arial" w:hAnsi="Arial" w:cs="Arial"/>
          <w:sz w:val="24"/>
          <w:szCs w:val="24"/>
        </w:rPr>
        <w:t>DOB</w:t>
      </w:r>
      <w:r w:rsidRPr="00E111FB">
        <w:rPr>
          <w:rFonts w:ascii="Arial" w:hAnsi="Arial" w:cs="Arial"/>
          <w:sz w:val="24"/>
          <w:szCs w:val="24"/>
        </w:rPr>
        <w:t>:  _</w:t>
      </w:r>
      <w:r w:rsidR="00D34C28" w:rsidRPr="00E111FB">
        <w:rPr>
          <w:rFonts w:ascii="Arial" w:hAnsi="Arial" w:cs="Arial"/>
          <w:sz w:val="24"/>
          <w:szCs w:val="24"/>
        </w:rPr>
        <w:t>__________________</w:t>
      </w:r>
      <w:r w:rsidRPr="00E111FB">
        <w:rPr>
          <w:rFonts w:ascii="Arial" w:hAnsi="Arial" w:cs="Arial"/>
          <w:sz w:val="24"/>
          <w:szCs w:val="24"/>
        </w:rPr>
        <w:tab/>
      </w:r>
      <w:r w:rsidR="00026365" w:rsidRPr="00E111FB">
        <w:rPr>
          <w:rFonts w:ascii="Arial" w:hAnsi="Arial" w:cs="Arial"/>
          <w:sz w:val="24"/>
          <w:szCs w:val="24"/>
        </w:rPr>
        <w:t>Sex</w:t>
      </w:r>
      <w:r w:rsidR="00140359" w:rsidRPr="00E111FB">
        <w:rPr>
          <w:rFonts w:ascii="Arial" w:hAnsi="Arial" w:cs="Arial"/>
          <w:sz w:val="24"/>
          <w:szCs w:val="24"/>
        </w:rPr>
        <w:t xml:space="preserve">: </w:t>
      </w:r>
      <w:r w:rsidRPr="00E111FB">
        <w:rPr>
          <w:rFonts w:ascii="Arial" w:hAnsi="Arial" w:cs="Arial"/>
          <w:sz w:val="24"/>
          <w:szCs w:val="24"/>
        </w:rPr>
        <w:t>_</w:t>
      </w:r>
      <w:r w:rsidR="00140359" w:rsidRPr="00E111FB">
        <w:rPr>
          <w:rFonts w:ascii="Arial" w:hAnsi="Arial" w:cs="Arial"/>
          <w:sz w:val="24"/>
          <w:szCs w:val="24"/>
        </w:rPr>
        <w:t>_____</w:t>
      </w:r>
    </w:p>
    <w:p w14:paraId="0CE31C94" w14:textId="77777777" w:rsidR="00140359" w:rsidRPr="00E111FB" w:rsidRDefault="007D179E" w:rsidP="004B696D">
      <w:pPr>
        <w:rPr>
          <w:rFonts w:ascii="Arial" w:hAnsi="Arial" w:cs="Arial"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Race:</w:t>
      </w:r>
      <w:r w:rsidR="001D76BF" w:rsidRPr="00E111FB">
        <w:rPr>
          <w:rFonts w:ascii="Arial" w:hAnsi="Arial" w:cs="Arial"/>
          <w:sz w:val="24"/>
          <w:szCs w:val="24"/>
        </w:rPr>
        <w:t xml:space="preserve"> </w:t>
      </w:r>
      <w:r w:rsidRPr="00E111FB">
        <w:rPr>
          <w:rFonts w:ascii="Arial" w:hAnsi="Arial" w:cs="Arial"/>
          <w:sz w:val="24"/>
          <w:szCs w:val="24"/>
        </w:rPr>
        <w:t>___</w:t>
      </w:r>
      <w:r w:rsidR="00D34C28" w:rsidRPr="00E111FB">
        <w:rPr>
          <w:rFonts w:ascii="Arial" w:hAnsi="Arial" w:cs="Arial"/>
          <w:sz w:val="24"/>
          <w:szCs w:val="24"/>
        </w:rPr>
        <w:t>_______</w:t>
      </w:r>
      <w:r w:rsidR="00026365" w:rsidRPr="00E111FB">
        <w:rPr>
          <w:rFonts w:ascii="Arial" w:hAnsi="Arial" w:cs="Arial"/>
          <w:sz w:val="24"/>
          <w:szCs w:val="24"/>
        </w:rPr>
        <w:t>__</w:t>
      </w:r>
      <w:r w:rsidR="00D34C28" w:rsidRPr="00E111FB">
        <w:rPr>
          <w:rFonts w:ascii="Arial" w:hAnsi="Arial" w:cs="Arial"/>
          <w:sz w:val="24"/>
          <w:szCs w:val="24"/>
        </w:rPr>
        <w:t>__</w:t>
      </w:r>
      <w:r w:rsidR="00572BBC" w:rsidRPr="00E111FB">
        <w:rPr>
          <w:rFonts w:ascii="Arial" w:hAnsi="Arial" w:cs="Arial"/>
          <w:sz w:val="24"/>
          <w:szCs w:val="24"/>
        </w:rPr>
        <w:t>__</w:t>
      </w:r>
      <w:r w:rsidR="00D34C28" w:rsidRPr="00E111FB">
        <w:rPr>
          <w:rFonts w:ascii="Arial" w:hAnsi="Arial" w:cs="Arial"/>
          <w:sz w:val="24"/>
          <w:szCs w:val="24"/>
        </w:rPr>
        <w:t xml:space="preserve">_________  </w:t>
      </w:r>
      <w:r w:rsidR="00140359" w:rsidRPr="00E111FB">
        <w:rPr>
          <w:rFonts w:ascii="Arial" w:hAnsi="Arial" w:cs="Arial"/>
          <w:sz w:val="24"/>
          <w:szCs w:val="24"/>
        </w:rPr>
        <w:tab/>
      </w:r>
      <w:r w:rsidR="00026365" w:rsidRPr="00E111FB">
        <w:rPr>
          <w:rFonts w:ascii="Arial" w:hAnsi="Arial" w:cs="Arial"/>
          <w:sz w:val="24"/>
          <w:szCs w:val="24"/>
        </w:rPr>
        <w:t>SSW</w:t>
      </w:r>
      <w:r w:rsidR="00140359" w:rsidRPr="00E111FB">
        <w:rPr>
          <w:rFonts w:ascii="Arial" w:hAnsi="Arial" w:cs="Arial"/>
          <w:sz w:val="24"/>
          <w:szCs w:val="24"/>
        </w:rPr>
        <w:t xml:space="preserve"> name</w:t>
      </w:r>
      <w:r w:rsidR="00387EA3" w:rsidRPr="00E111FB">
        <w:rPr>
          <w:rFonts w:ascii="Arial" w:hAnsi="Arial" w:cs="Arial"/>
          <w:sz w:val="24"/>
          <w:szCs w:val="24"/>
        </w:rPr>
        <w:t>:  ___________________</w:t>
      </w:r>
      <w:r w:rsidR="00140359" w:rsidRPr="00E111FB">
        <w:rPr>
          <w:rFonts w:ascii="Arial" w:hAnsi="Arial" w:cs="Arial"/>
          <w:sz w:val="24"/>
          <w:szCs w:val="24"/>
        </w:rPr>
        <w:t>_______</w:t>
      </w:r>
      <w:r w:rsidR="0001158B">
        <w:rPr>
          <w:rFonts w:ascii="Arial" w:hAnsi="Arial" w:cs="Arial"/>
          <w:sz w:val="24"/>
          <w:szCs w:val="24"/>
        </w:rPr>
        <w:t>_</w:t>
      </w:r>
      <w:r w:rsidR="00387EA3" w:rsidRPr="00E111FB">
        <w:rPr>
          <w:rFonts w:ascii="Arial" w:hAnsi="Arial" w:cs="Arial"/>
          <w:sz w:val="24"/>
          <w:szCs w:val="24"/>
        </w:rPr>
        <w:tab/>
      </w:r>
    </w:p>
    <w:p w14:paraId="7FCC1CAC" w14:textId="77777777" w:rsidR="00026365" w:rsidRPr="00E111FB" w:rsidRDefault="00140359" w:rsidP="004B696D">
      <w:pPr>
        <w:rPr>
          <w:rFonts w:ascii="Arial" w:hAnsi="Arial" w:cs="Arial"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SSW supervisor name</w:t>
      </w:r>
      <w:r w:rsidR="00387EA3" w:rsidRPr="00E111FB">
        <w:rPr>
          <w:rFonts w:ascii="Arial" w:hAnsi="Arial" w:cs="Arial"/>
          <w:sz w:val="24"/>
          <w:szCs w:val="24"/>
        </w:rPr>
        <w:t xml:space="preserve">: </w:t>
      </w:r>
      <w:r w:rsidR="00026365" w:rsidRPr="00E111FB">
        <w:rPr>
          <w:rFonts w:ascii="Arial" w:hAnsi="Arial" w:cs="Arial"/>
          <w:sz w:val="24"/>
          <w:szCs w:val="24"/>
        </w:rPr>
        <w:t>______________</w:t>
      </w:r>
      <w:r w:rsidR="00387EA3" w:rsidRPr="00E111FB">
        <w:rPr>
          <w:rFonts w:ascii="Arial" w:hAnsi="Arial" w:cs="Arial"/>
          <w:sz w:val="24"/>
          <w:szCs w:val="24"/>
        </w:rPr>
        <w:t>_______</w:t>
      </w:r>
      <w:r w:rsidRPr="00E111FB">
        <w:rPr>
          <w:rFonts w:ascii="Arial" w:hAnsi="Arial" w:cs="Arial"/>
          <w:sz w:val="24"/>
          <w:szCs w:val="24"/>
        </w:rPr>
        <w:t>___________________________</w:t>
      </w:r>
      <w:r w:rsidR="00E111FB" w:rsidRPr="00E111FB">
        <w:rPr>
          <w:rFonts w:ascii="Arial" w:hAnsi="Arial" w:cs="Arial"/>
          <w:sz w:val="24"/>
          <w:szCs w:val="24"/>
        </w:rPr>
        <w:t>__</w:t>
      </w:r>
      <w:r w:rsidR="0001158B">
        <w:rPr>
          <w:rFonts w:ascii="Arial" w:hAnsi="Arial" w:cs="Arial"/>
          <w:sz w:val="24"/>
          <w:szCs w:val="24"/>
        </w:rPr>
        <w:t>_</w:t>
      </w:r>
    </w:p>
    <w:p w14:paraId="5474FA8E" w14:textId="6B21A0E4" w:rsidR="00140359" w:rsidRPr="00E111FB" w:rsidRDefault="002E3727" w:rsidP="004B6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ild Focused Recruitment Model (CFRM) specialist</w:t>
      </w:r>
      <w:r w:rsidR="00140359" w:rsidRPr="00E111FB">
        <w:rPr>
          <w:rFonts w:ascii="Arial" w:hAnsi="Arial" w:cs="Arial"/>
          <w:sz w:val="24"/>
          <w:szCs w:val="24"/>
        </w:rPr>
        <w:t xml:space="preserve"> name</w:t>
      </w:r>
      <w:r w:rsidR="00387EA3" w:rsidRPr="00E111FB">
        <w:rPr>
          <w:rFonts w:ascii="Arial" w:hAnsi="Arial" w:cs="Arial"/>
          <w:sz w:val="24"/>
          <w:szCs w:val="24"/>
        </w:rPr>
        <w:t xml:space="preserve">: </w:t>
      </w:r>
      <w:r w:rsidR="007D179E" w:rsidRPr="00E111FB">
        <w:rPr>
          <w:rFonts w:ascii="Arial" w:hAnsi="Arial" w:cs="Arial"/>
          <w:sz w:val="24"/>
          <w:szCs w:val="24"/>
        </w:rPr>
        <w:t>______________________</w:t>
      </w:r>
    </w:p>
    <w:p w14:paraId="26BCEE08" w14:textId="418A862F" w:rsidR="007D179E" w:rsidRPr="00E111FB" w:rsidRDefault="002E3727" w:rsidP="004B6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FRM</w:t>
      </w:r>
      <w:r w:rsidRPr="00E111F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pecialist’s</w:t>
      </w:r>
      <w:r w:rsidR="007D179E" w:rsidRPr="00E111FB">
        <w:rPr>
          <w:rFonts w:ascii="Arial" w:hAnsi="Arial" w:cs="Arial"/>
          <w:sz w:val="24"/>
          <w:szCs w:val="24"/>
        </w:rPr>
        <w:t xml:space="preserve"> </w:t>
      </w:r>
      <w:r w:rsidR="00140359" w:rsidRPr="00E111FB">
        <w:rPr>
          <w:rFonts w:ascii="Arial" w:hAnsi="Arial" w:cs="Arial"/>
          <w:sz w:val="24"/>
          <w:szCs w:val="24"/>
        </w:rPr>
        <w:t>supervisor:</w:t>
      </w:r>
      <w:r w:rsidR="00387EA3" w:rsidRPr="00E111FB">
        <w:rPr>
          <w:rFonts w:ascii="Arial" w:hAnsi="Arial" w:cs="Arial"/>
          <w:sz w:val="24"/>
          <w:szCs w:val="24"/>
        </w:rPr>
        <w:t xml:space="preserve"> </w:t>
      </w:r>
      <w:r w:rsidR="007D179E" w:rsidRPr="00E111FB">
        <w:rPr>
          <w:rFonts w:ascii="Arial" w:hAnsi="Arial" w:cs="Arial"/>
          <w:sz w:val="24"/>
          <w:szCs w:val="24"/>
        </w:rPr>
        <w:t>_____________</w:t>
      </w:r>
      <w:r w:rsidR="00E111FB">
        <w:rPr>
          <w:rFonts w:ascii="Arial" w:hAnsi="Arial" w:cs="Arial"/>
          <w:sz w:val="24"/>
          <w:szCs w:val="24"/>
        </w:rPr>
        <w:t>_</w:t>
      </w:r>
      <w:r w:rsidR="002015CE" w:rsidRPr="00E111FB">
        <w:rPr>
          <w:rFonts w:ascii="Arial" w:hAnsi="Arial" w:cs="Arial"/>
          <w:sz w:val="24"/>
          <w:szCs w:val="24"/>
        </w:rPr>
        <w:t>Child’s Current Grade</w:t>
      </w:r>
      <w:r w:rsidR="00387EA3" w:rsidRPr="00E111FB">
        <w:rPr>
          <w:rFonts w:ascii="Arial" w:hAnsi="Arial" w:cs="Arial"/>
          <w:sz w:val="24"/>
          <w:szCs w:val="24"/>
        </w:rPr>
        <w:t>:  _</w:t>
      </w:r>
      <w:r w:rsidR="007D179E" w:rsidRPr="00E111FB">
        <w:rPr>
          <w:rFonts w:ascii="Arial" w:hAnsi="Arial" w:cs="Arial"/>
          <w:sz w:val="24"/>
          <w:szCs w:val="24"/>
        </w:rPr>
        <w:t>__</w:t>
      </w:r>
      <w:r w:rsidR="00D34C28" w:rsidRPr="00E111FB">
        <w:rPr>
          <w:rFonts w:ascii="Arial" w:hAnsi="Arial" w:cs="Arial"/>
          <w:sz w:val="24"/>
          <w:szCs w:val="24"/>
        </w:rPr>
        <w:t>__</w:t>
      </w:r>
      <w:r w:rsidR="00387EA3" w:rsidRPr="00E111FB">
        <w:rPr>
          <w:rFonts w:ascii="Arial" w:hAnsi="Arial" w:cs="Arial"/>
          <w:sz w:val="24"/>
          <w:szCs w:val="24"/>
        </w:rPr>
        <w:t>_______</w:t>
      </w:r>
      <w:r w:rsidR="0001158B">
        <w:rPr>
          <w:rFonts w:ascii="Arial" w:hAnsi="Arial" w:cs="Arial"/>
          <w:sz w:val="24"/>
          <w:szCs w:val="24"/>
        </w:rPr>
        <w:t>_</w:t>
      </w:r>
    </w:p>
    <w:p w14:paraId="39047795" w14:textId="77777777" w:rsidR="00E111FB" w:rsidRPr="00E111FB" w:rsidRDefault="00132B4E" w:rsidP="004B696D">
      <w:pPr>
        <w:rPr>
          <w:rFonts w:ascii="Arial" w:hAnsi="Arial" w:cs="Arial"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Chi</w:t>
      </w:r>
      <w:r w:rsidR="002015CE" w:rsidRPr="00E111FB">
        <w:rPr>
          <w:rFonts w:ascii="Arial" w:hAnsi="Arial" w:cs="Arial"/>
          <w:sz w:val="24"/>
          <w:szCs w:val="24"/>
        </w:rPr>
        <w:t>ld’s</w:t>
      </w:r>
      <w:r w:rsidR="005C7C03" w:rsidRPr="00E111FB">
        <w:rPr>
          <w:rFonts w:ascii="Arial" w:hAnsi="Arial" w:cs="Arial"/>
          <w:sz w:val="24"/>
          <w:szCs w:val="24"/>
        </w:rPr>
        <w:t xml:space="preserve"> </w:t>
      </w:r>
      <w:r w:rsidR="002015CE" w:rsidRPr="00E111FB">
        <w:rPr>
          <w:rFonts w:ascii="Arial" w:hAnsi="Arial" w:cs="Arial"/>
          <w:sz w:val="24"/>
          <w:szCs w:val="24"/>
        </w:rPr>
        <w:t xml:space="preserve">current placement type: </w:t>
      </w:r>
      <w:r w:rsidR="00D34C28" w:rsidRPr="00E111FB">
        <w:rPr>
          <w:rFonts w:ascii="Arial" w:hAnsi="Arial" w:cs="Arial"/>
          <w:sz w:val="24"/>
          <w:szCs w:val="24"/>
        </w:rPr>
        <w:t>____________</w:t>
      </w:r>
      <w:r w:rsidR="007D179E" w:rsidRPr="00E111FB">
        <w:rPr>
          <w:rFonts w:ascii="Arial" w:hAnsi="Arial" w:cs="Arial"/>
          <w:sz w:val="24"/>
          <w:szCs w:val="24"/>
        </w:rPr>
        <w:t>_</w:t>
      </w:r>
      <w:r w:rsidR="005C7C03" w:rsidRPr="00E111FB">
        <w:rPr>
          <w:rFonts w:ascii="Arial" w:hAnsi="Arial" w:cs="Arial"/>
          <w:sz w:val="24"/>
          <w:szCs w:val="24"/>
        </w:rPr>
        <w:t>__</w:t>
      </w:r>
      <w:r w:rsidR="00E111FB" w:rsidRPr="00E111FB">
        <w:rPr>
          <w:rFonts w:ascii="Arial" w:hAnsi="Arial" w:cs="Arial"/>
          <w:sz w:val="24"/>
          <w:szCs w:val="24"/>
        </w:rPr>
        <w:t>___________________________</w:t>
      </w:r>
      <w:r w:rsidR="0001158B">
        <w:rPr>
          <w:rFonts w:ascii="Arial" w:hAnsi="Arial" w:cs="Arial"/>
          <w:sz w:val="24"/>
          <w:szCs w:val="24"/>
        </w:rPr>
        <w:t>__</w:t>
      </w:r>
    </w:p>
    <w:p w14:paraId="7B6C5E53" w14:textId="77777777" w:rsidR="00555AD5" w:rsidRPr="00140359" w:rsidRDefault="007D179E" w:rsidP="004B696D">
      <w:pPr>
        <w:rPr>
          <w:rFonts w:ascii="Arial" w:hAnsi="Arial" w:cs="Arial"/>
          <w:b/>
          <w:sz w:val="24"/>
          <w:szCs w:val="24"/>
        </w:rPr>
      </w:pPr>
      <w:r w:rsidRPr="00E111FB">
        <w:rPr>
          <w:rFonts w:ascii="Arial" w:hAnsi="Arial" w:cs="Arial"/>
          <w:sz w:val="24"/>
          <w:szCs w:val="24"/>
        </w:rPr>
        <w:t>TWIST#</w:t>
      </w:r>
      <w:r w:rsidR="00387EA3" w:rsidRPr="00E111FB">
        <w:rPr>
          <w:rFonts w:ascii="Arial" w:hAnsi="Arial" w:cs="Arial"/>
          <w:sz w:val="24"/>
          <w:szCs w:val="24"/>
        </w:rPr>
        <w:t xml:space="preserve">: </w:t>
      </w:r>
      <w:r w:rsidRPr="00E111FB">
        <w:rPr>
          <w:rFonts w:ascii="Arial" w:hAnsi="Arial" w:cs="Arial"/>
          <w:sz w:val="24"/>
          <w:szCs w:val="24"/>
        </w:rPr>
        <w:t>_</w:t>
      </w:r>
      <w:r w:rsidR="00572BBC" w:rsidRPr="00E111FB">
        <w:rPr>
          <w:rFonts w:ascii="Arial" w:hAnsi="Arial" w:cs="Arial"/>
          <w:sz w:val="24"/>
          <w:szCs w:val="24"/>
        </w:rPr>
        <w:t>_________________</w:t>
      </w:r>
      <w:r w:rsidR="00387EA3" w:rsidRPr="00E111FB">
        <w:rPr>
          <w:rFonts w:ascii="Arial" w:hAnsi="Arial" w:cs="Arial"/>
          <w:sz w:val="24"/>
          <w:szCs w:val="24"/>
        </w:rPr>
        <w:t>______</w:t>
      </w:r>
      <w:r w:rsidR="00572BBC" w:rsidRPr="00140359">
        <w:rPr>
          <w:rFonts w:ascii="Arial" w:hAnsi="Arial" w:cs="Arial"/>
          <w:b/>
          <w:sz w:val="24"/>
          <w:szCs w:val="24"/>
        </w:rPr>
        <w:t xml:space="preserve">                     </w:t>
      </w:r>
    </w:p>
    <w:p w14:paraId="076B9622" w14:textId="77777777" w:rsidR="00572BBC" w:rsidRPr="0001158B" w:rsidRDefault="00572BBC" w:rsidP="004B696D">
      <w:pPr>
        <w:rPr>
          <w:rFonts w:ascii="Arial" w:hAnsi="Arial" w:cs="Arial"/>
          <w:sz w:val="24"/>
          <w:szCs w:val="24"/>
          <w:u w:val="single"/>
        </w:rPr>
      </w:pPr>
      <w:r w:rsidRPr="0001158B">
        <w:rPr>
          <w:rFonts w:ascii="Arial" w:hAnsi="Arial" w:cs="Arial"/>
          <w:sz w:val="24"/>
          <w:szCs w:val="24"/>
        </w:rPr>
        <w:t>Region with case responsibility</w:t>
      </w:r>
      <w:r w:rsidR="00387EA3" w:rsidRPr="0001158B">
        <w:rPr>
          <w:rFonts w:ascii="Arial" w:hAnsi="Arial" w:cs="Arial"/>
          <w:sz w:val="24"/>
          <w:szCs w:val="24"/>
        </w:rPr>
        <w:t xml:space="preserve">: </w:t>
      </w:r>
      <w:r w:rsidRPr="0001158B">
        <w:rPr>
          <w:rFonts w:ascii="Arial" w:hAnsi="Arial" w:cs="Arial"/>
          <w:sz w:val="24"/>
          <w:szCs w:val="24"/>
        </w:rPr>
        <w:t>____________</w:t>
      </w:r>
      <w:r w:rsidR="003E5D82" w:rsidRPr="0001158B">
        <w:rPr>
          <w:rFonts w:ascii="Arial" w:hAnsi="Arial" w:cs="Arial"/>
          <w:sz w:val="24"/>
          <w:szCs w:val="24"/>
        </w:rPr>
        <w:t>_________</w:t>
      </w:r>
      <w:r w:rsidR="0001158B">
        <w:rPr>
          <w:rFonts w:ascii="Arial" w:hAnsi="Arial" w:cs="Arial"/>
          <w:sz w:val="24"/>
          <w:szCs w:val="24"/>
        </w:rPr>
        <w:t>_______________________</w:t>
      </w:r>
      <w:r w:rsidRPr="0001158B">
        <w:rPr>
          <w:rFonts w:ascii="Arial" w:hAnsi="Arial" w:cs="Arial"/>
          <w:sz w:val="24"/>
          <w:szCs w:val="24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71"/>
        <w:gridCol w:w="389"/>
        <w:gridCol w:w="2880"/>
        <w:gridCol w:w="360"/>
        <w:gridCol w:w="2605"/>
      </w:tblGrid>
      <w:tr w:rsidR="002015CE" w:rsidRPr="00140359" w14:paraId="087A911B" w14:textId="77777777" w:rsidTr="005C350F">
        <w:tc>
          <w:tcPr>
            <w:tcW w:w="445" w:type="dxa"/>
            <w:vAlign w:val="center"/>
          </w:tcPr>
          <w:p w14:paraId="456B531E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1608BA7" w14:textId="77777777" w:rsidR="002015CE" w:rsidRPr="00140359" w:rsidRDefault="00387EA3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Alcohol e</w:t>
            </w:r>
            <w:r w:rsidR="002015CE" w:rsidRPr="00140359">
              <w:rPr>
                <w:rFonts w:ascii="Arial" w:hAnsi="Arial" w:cs="Arial"/>
                <w:sz w:val="24"/>
                <w:szCs w:val="24"/>
              </w:rPr>
              <w:t>xposed</w:t>
            </w:r>
          </w:p>
        </w:tc>
        <w:tc>
          <w:tcPr>
            <w:tcW w:w="389" w:type="dxa"/>
            <w:vAlign w:val="center"/>
          </w:tcPr>
          <w:p w14:paraId="2FDA52C5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5A625E2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istory of abuse and or neglect</w:t>
            </w:r>
          </w:p>
        </w:tc>
        <w:tc>
          <w:tcPr>
            <w:tcW w:w="360" w:type="dxa"/>
            <w:vAlign w:val="center"/>
          </w:tcPr>
          <w:p w14:paraId="32083288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F8766AA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remature birth</w:t>
            </w:r>
          </w:p>
        </w:tc>
      </w:tr>
      <w:tr w:rsidR="002015CE" w:rsidRPr="00140359" w14:paraId="7D7F675B" w14:textId="77777777" w:rsidTr="005C350F">
        <w:tc>
          <w:tcPr>
            <w:tcW w:w="445" w:type="dxa"/>
            <w:vAlign w:val="center"/>
          </w:tcPr>
          <w:p w14:paraId="611D6A56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085418E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omestic-violence exposed</w:t>
            </w:r>
          </w:p>
        </w:tc>
        <w:tc>
          <w:tcPr>
            <w:tcW w:w="389" w:type="dxa"/>
            <w:vAlign w:val="center"/>
          </w:tcPr>
          <w:p w14:paraId="5330B608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EC43BC2" w14:textId="77777777" w:rsidR="002015CE" w:rsidRPr="00140359" w:rsidRDefault="00692D3B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istory of multiple placements</w:t>
            </w:r>
          </w:p>
        </w:tc>
        <w:tc>
          <w:tcPr>
            <w:tcW w:w="360" w:type="dxa"/>
            <w:vAlign w:val="center"/>
          </w:tcPr>
          <w:p w14:paraId="193535B4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95A0505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chizophrenia in birth family</w:t>
            </w:r>
          </w:p>
        </w:tc>
      </w:tr>
      <w:tr w:rsidR="002015CE" w:rsidRPr="00140359" w14:paraId="5D689262" w14:textId="77777777" w:rsidTr="005C350F">
        <w:tc>
          <w:tcPr>
            <w:tcW w:w="445" w:type="dxa"/>
            <w:vAlign w:val="center"/>
          </w:tcPr>
          <w:p w14:paraId="1BAD0665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57DB1FBD" w14:textId="77777777" w:rsidR="002015CE" w:rsidRPr="00140359" w:rsidRDefault="00387EA3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rug e</w:t>
            </w:r>
            <w:r w:rsidR="00692D3B" w:rsidRPr="00140359">
              <w:rPr>
                <w:rFonts w:ascii="Arial" w:hAnsi="Arial" w:cs="Arial"/>
                <w:sz w:val="24"/>
                <w:szCs w:val="24"/>
              </w:rPr>
              <w:t>xposed-in home</w:t>
            </w:r>
          </w:p>
        </w:tc>
        <w:tc>
          <w:tcPr>
            <w:tcW w:w="389" w:type="dxa"/>
            <w:vAlign w:val="center"/>
          </w:tcPr>
          <w:p w14:paraId="0C5D87B4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B2BC965" w14:textId="77777777" w:rsidR="002015CE" w:rsidRPr="00140359" w:rsidRDefault="00692D3B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Intellectual disability in birth family</w:t>
            </w:r>
          </w:p>
        </w:tc>
        <w:tc>
          <w:tcPr>
            <w:tcW w:w="360" w:type="dxa"/>
            <w:vAlign w:val="center"/>
          </w:tcPr>
          <w:p w14:paraId="59DA330F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2E59A99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exual abuse</w:t>
            </w:r>
          </w:p>
        </w:tc>
      </w:tr>
      <w:tr w:rsidR="002015CE" w:rsidRPr="00140359" w14:paraId="13D8CA55" w14:textId="77777777" w:rsidTr="005C350F">
        <w:tc>
          <w:tcPr>
            <w:tcW w:w="445" w:type="dxa"/>
            <w:vAlign w:val="center"/>
          </w:tcPr>
          <w:p w14:paraId="0FC4994A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04395DA4" w14:textId="77777777" w:rsidR="002015CE" w:rsidRPr="00140359" w:rsidRDefault="00692D3B" w:rsidP="00692D3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Failure to thrive</w:t>
            </w:r>
          </w:p>
        </w:tc>
        <w:tc>
          <w:tcPr>
            <w:tcW w:w="389" w:type="dxa"/>
            <w:vAlign w:val="center"/>
          </w:tcPr>
          <w:p w14:paraId="27CA0112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B97D4A0" w14:textId="77777777" w:rsidR="002015CE" w:rsidRPr="00140359" w:rsidRDefault="00692D3B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Mental illness in birth family</w:t>
            </w:r>
          </w:p>
        </w:tc>
        <w:tc>
          <w:tcPr>
            <w:tcW w:w="360" w:type="dxa"/>
            <w:vAlign w:val="center"/>
          </w:tcPr>
          <w:p w14:paraId="5AC4C3BB" w14:textId="77777777" w:rsidR="002015CE" w:rsidRPr="00140359" w:rsidRDefault="002015CE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4995D352" w14:textId="77777777" w:rsidR="002015CE" w:rsidRPr="00140359" w:rsidRDefault="00692D3B" w:rsidP="004B696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</w:t>
            </w:r>
            <w:r w:rsidR="00C34A55" w:rsidRPr="00140359">
              <w:rPr>
                <w:rFonts w:ascii="Arial" w:hAnsi="Arial" w:cs="Arial"/>
                <w:sz w:val="24"/>
                <w:szCs w:val="24"/>
              </w:rPr>
              <w:t>:</w:t>
            </w:r>
          </w:p>
        </w:tc>
      </w:tr>
    </w:tbl>
    <w:p w14:paraId="7ED6D4AD" w14:textId="77777777" w:rsidR="00F732E0" w:rsidRPr="00140359" w:rsidRDefault="00F732E0" w:rsidP="00026258">
      <w:pPr>
        <w:pStyle w:val="NoSpacing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12A9DAB9" w14:textId="77777777" w:rsidR="00E71A9E" w:rsidRPr="00140359" w:rsidRDefault="004B696D" w:rsidP="002C0201">
      <w:pPr>
        <w:jc w:val="both"/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 xml:space="preserve">Overall level of </w:t>
      </w:r>
      <w:r w:rsidR="00026258" w:rsidRPr="00140359">
        <w:rPr>
          <w:rFonts w:ascii="Arial" w:hAnsi="Arial" w:cs="Arial"/>
          <w:b/>
          <w:sz w:val="24"/>
          <w:szCs w:val="24"/>
        </w:rPr>
        <w:t>Physical D</w:t>
      </w:r>
      <w:r w:rsidRPr="00140359">
        <w:rPr>
          <w:rFonts w:ascii="Arial" w:hAnsi="Arial" w:cs="Arial"/>
          <w:b/>
          <w:sz w:val="24"/>
          <w:szCs w:val="24"/>
        </w:rPr>
        <w:t xml:space="preserve">isability: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E71A9E" w:rsidRPr="00E111FB" w14:paraId="1708A027" w14:textId="77777777" w:rsidTr="00063E49">
        <w:tc>
          <w:tcPr>
            <w:tcW w:w="445" w:type="dxa"/>
          </w:tcPr>
          <w:p w14:paraId="1938B803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1" w:type="dxa"/>
          </w:tcPr>
          <w:p w14:paraId="2FF80589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  <w:vAlign w:val="center"/>
          </w:tcPr>
          <w:p w14:paraId="58F92652" w14:textId="77777777" w:rsidR="00E71A9E" w:rsidRPr="00E111FB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693FF18D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</w:tcPr>
          <w:p w14:paraId="55229F4A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2C45B765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09996B8C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5DBF82C5" w14:textId="77777777" w:rsidR="00E71A9E" w:rsidRPr="00E111FB" w:rsidRDefault="00E71A9E" w:rsidP="002C0201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40F4B0D0" w14:textId="77777777" w:rsidR="002C0201" w:rsidRPr="00E111FB" w:rsidRDefault="002C0201" w:rsidP="002C0201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"/>
        <w:gridCol w:w="1824"/>
        <w:gridCol w:w="399"/>
        <w:gridCol w:w="1998"/>
        <w:gridCol w:w="400"/>
        <w:gridCol w:w="2164"/>
        <w:gridCol w:w="402"/>
        <w:gridCol w:w="1767"/>
      </w:tblGrid>
      <w:tr w:rsidR="00F40AE5" w:rsidRPr="00140359" w14:paraId="76FB7BF3" w14:textId="77777777" w:rsidTr="00F40AE5">
        <w:tc>
          <w:tcPr>
            <w:tcW w:w="396" w:type="dxa"/>
            <w:vAlign w:val="center"/>
          </w:tcPr>
          <w:p w14:paraId="063001B2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7ABDACE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Allergies</w:t>
            </w:r>
          </w:p>
        </w:tc>
        <w:tc>
          <w:tcPr>
            <w:tcW w:w="399" w:type="dxa"/>
            <w:vAlign w:val="center"/>
          </w:tcPr>
          <w:p w14:paraId="599E1BD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219DDFF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Encopresis</w:t>
            </w:r>
          </w:p>
        </w:tc>
        <w:tc>
          <w:tcPr>
            <w:tcW w:w="400" w:type="dxa"/>
            <w:vAlign w:val="center"/>
          </w:tcPr>
          <w:p w14:paraId="40A4F12D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12C50FE9" w14:textId="65F555FC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Neurofibromatosis</w:t>
            </w:r>
          </w:p>
        </w:tc>
        <w:tc>
          <w:tcPr>
            <w:tcW w:w="402" w:type="dxa"/>
            <w:vAlign w:val="center"/>
          </w:tcPr>
          <w:p w14:paraId="2D0018D7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77C5B69C" w14:textId="7E2D0409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Wheel chair dependent</w:t>
            </w:r>
          </w:p>
        </w:tc>
      </w:tr>
      <w:tr w:rsidR="00F40AE5" w:rsidRPr="00140359" w14:paraId="6A73CE6E" w14:textId="77777777" w:rsidTr="00F40AE5">
        <w:tc>
          <w:tcPr>
            <w:tcW w:w="396" w:type="dxa"/>
            <w:vAlign w:val="center"/>
          </w:tcPr>
          <w:p w14:paraId="28CF0E1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2A5C6917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Anemia</w:t>
            </w:r>
          </w:p>
        </w:tc>
        <w:tc>
          <w:tcPr>
            <w:tcW w:w="399" w:type="dxa"/>
            <w:vAlign w:val="center"/>
          </w:tcPr>
          <w:p w14:paraId="36385DF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2B789E13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Enuresis or bedwetting</w:t>
            </w:r>
          </w:p>
        </w:tc>
        <w:tc>
          <w:tcPr>
            <w:tcW w:w="400" w:type="dxa"/>
            <w:vAlign w:val="center"/>
          </w:tcPr>
          <w:p w14:paraId="4D55093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524FFD77" w14:textId="6B5615F3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aralysis-paraplegic</w:t>
            </w:r>
          </w:p>
        </w:tc>
        <w:tc>
          <w:tcPr>
            <w:tcW w:w="402" w:type="dxa"/>
            <w:vAlign w:val="center"/>
          </w:tcPr>
          <w:p w14:paraId="61BBA0AF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76104D56" w14:textId="698209BB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:</w:t>
            </w:r>
          </w:p>
        </w:tc>
      </w:tr>
      <w:tr w:rsidR="00F40AE5" w:rsidRPr="00140359" w14:paraId="6895CBBF" w14:textId="77777777" w:rsidTr="00F40AE5">
        <w:tc>
          <w:tcPr>
            <w:tcW w:w="396" w:type="dxa"/>
            <w:vAlign w:val="center"/>
          </w:tcPr>
          <w:p w14:paraId="77C34B44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1A2B72D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Asthma</w:t>
            </w:r>
          </w:p>
        </w:tc>
        <w:tc>
          <w:tcPr>
            <w:tcW w:w="399" w:type="dxa"/>
            <w:vAlign w:val="center"/>
          </w:tcPr>
          <w:p w14:paraId="0FE1041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46659382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Epilepsy</w:t>
            </w:r>
          </w:p>
        </w:tc>
        <w:tc>
          <w:tcPr>
            <w:tcW w:w="400" w:type="dxa"/>
            <w:vAlign w:val="center"/>
          </w:tcPr>
          <w:p w14:paraId="41D8B6D2" w14:textId="77777777" w:rsidR="00F40AE5" w:rsidRPr="00140359" w:rsidRDefault="00F40AE5" w:rsidP="00F40AE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31EA72E7" w14:textId="56625244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aralysis-quadriplegic</w:t>
            </w:r>
          </w:p>
        </w:tc>
        <w:tc>
          <w:tcPr>
            <w:tcW w:w="402" w:type="dxa"/>
            <w:vAlign w:val="center"/>
          </w:tcPr>
          <w:p w14:paraId="0A46CEE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597B41BD" w14:textId="0B134AE6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2B27AE71" w14:textId="77777777" w:rsidTr="00F40AE5">
        <w:tc>
          <w:tcPr>
            <w:tcW w:w="396" w:type="dxa"/>
            <w:vAlign w:val="center"/>
          </w:tcPr>
          <w:p w14:paraId="55B6414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4BF3AB18" w14:textId="3E737A55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Attention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eficit </w:t>
            </w:r>
            <w:r>
              <w:rPr>
                <w:rFonts w:ascii="Arial" w:hAnsi="Arial" w:cs="Arial"/>
                <w:sz w:val="24"/>
                <w:szCs w:val="24"/>
              </w:rPr>
              <w:t>H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yperactivity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99" w:type="dxa"/>
            <w:vAlign w:val="center"/>
          </w:tcPr>
          <w:p w14:paraId="5DF7912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7D898D44" w14:textId="2601D67D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Fetal </w:t>
            </w: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lcohol 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pectrum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 (FASD)</w:t>
            </w:r>
          </w:p>
        </w:tc>
        <w:tc>
          <w:tcPr>
            <w:tcW w:w="400" w:type="dxa"/>
            <w:vAlign w:val="center"/>
          </w:tcPr>
          <w:p w14:paraId="20FD57B3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321A3A61" w14:textId="77680502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Respiratory problems</w:t>
            </w:r>
          </w:p>
        </w:tc>
        <w:tc>
          <w:tcPr>
            <w:tcW w:w="402" w:type="dxa"/>
            <w:vAlign w:val="center"/>
          </w:tcPr>
          <w:p w14:paraId="333E789A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7EA56BDB" w14:textId="015A08F5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0F798907" w14:textId="77777777" w:rsidTr="00F40AE5">
        <w:tc>
          <w:tcPr>
            <w:tcW w:w="396" w:type="dxa"/>
            <w:vAlign w:val="center"/>
          </w:tcPr>
          <w:p w14:paraId="2C5BDE86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5B747A5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Blindness-permanent</w:t>
            </w:r>
          </w:p>
        </w:tc>
        <w:tc>
          <w:tcPr>
            <w:tcW w:w="399" w:type="dxa"/>
            <w:vAlign w:val="center"/>
          </w:tcPr>
          <w:p w14:paraId="1E87512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483FFE75" w14:textId="0D35B24C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Fetal </w:t>
            </w: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140359">
              <w:rPr>
                <w:rFonts w:ascii="Arial" w:hAnsi="Arial" w:cs="Arial"/>
                <w:sz w:val="24"/>
                <w:szCs w:val="24"/>
              </w:rPr>
              <w:t xml:space="preserve">lcohol 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140359">
              <w:rPr>
                <w:rFonts w:ascii="Arial" w:hAnsi="Arial" w:cs="Arial"/>
                <w:sz w:val="24"/>
                <w:szCs w:val="24"/>
              </w:rPr>
              <w:t>yndrome</w:t>
            </w:r>
            <w:bookmarkStart w:id="0" w:name="_GoBack"/>
            <w:bookmarkEnd w:id="0"/>
          </w:p>
        </w:tc>
        <w:tc>
          <w:tcPr>
            <w:tcW w:w="400" w:type="dxa"/>
            <w:vAlign w:val="center"/>
          </w:tcPr>
          <w:p w14:paraId="5A11B36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741D767F" w14:textId="55A25280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coliosis</w:t>
            </w:r>
          </w:p>
        </w:tc>
        <w:tc>
          <w:tcPr>
            <w:tcW w:w="402" w:type="dxa"/>
            <w:vAlign w:val="center"/>
          </w:tcPr>
          <w:p w14:paraId="2957E9CA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2CB0A368" w14:textId="341842E8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06F06C4F" w14:textId="77777777" w:rsidTr="00F40AE5">
        <w:tc>
          <w:tcPr>
            <w:tcW w:w="396" w:type="dxa"/>
            <w:vAlign w:val="center"/>
          </w:tcPr>
          <w:p w14:paraId="448A8684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11575FE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Cancer</w:t>
            </w:r>
          </w:p>
        </w:tc>
        <w:tc>
          <w:tcPr>
            <w:tcW w:w="399" w:type="dxa"/>
            <w:vAlign w:val="center"/>
          </w:tcPr>
          <w:p w14:paraId="6006F49C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05E300C2" w14:textId="3AA8A38F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ydrocephalus</w:t>
            </w:r>
          </w:p>
        </w:tc>
        <w:tc>
          <w:tcPr>
            <w:tcW w:w="400" w:type="dxa"/>
            <w:vAlign w:val="center"/>
          </w:tcPr>
          <w:p w14:paraId="70A0BE2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61AC00C3" w14:textId="71916966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izure 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s</w:t>
            </w:r>
          </w:p>
        </w:tc>
        <w:tc>
          <w:tcPr>
            <w:tcW w:w="402" w:type="dxa"/>
            <w:vAlign w:val="center"/>
          </w:tcPr>
          <w:p w14:paraId="1EA618FA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6518E404" w14:textId="0CD1CC2E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17A9A90B" w14:textId="77777777" w:rsidTr="00F40AE5">
        <w:tc>
          <w:tcPr>
            <w:tcW w:w="396" w:type="dxa"/>
            <w:vAlign w:val="center"/>
          </w:tcPr>
          <w:p w14:paraId="5077DA0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20F43BC0" w14:textId="5696D422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Cerebral </w:t>
            </w: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140359">
              <w:rPr>
                <w:rFonts w:ascii="Arial" w:hAnsi="Arial" w:cs="Arial"/>
                <w:sz w:val="24"/>
                <w:szCs w:val="24"/>
              </w:rPr>
              <w:t>alsy</w:t>
            </w:r>
          </w:p>
        </w:tc>
        <w:tc>
          <w:tcPr>
            <w:tcW w:w="399" w:type="dxa"/>
            <w:vAlign w:val="center"/>
          </w:tcPr>
          <w:p w14:paraId="54A4FC3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586D4836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rt d</w:t>
            </w:r>
            <w:r w:rsidRPr="00140359">
              <w:rPr>
                <w:rFonts w:ascii="Arial" w:hAnsi="Arial" w:cs="Arial"/>
                <w:sz w:val="24"/>
                <w:szCs w:val="24"/>
              </w:rPr>
              <w:t>efect</w:t>
            </w:r>
          </w:p>
        </w:tc>
        <w:tc>
          <w:tcPr>
            <w:tcW w:w="400" w:type="dxa"/>
            <w:vAlign w:val="center"/>
          </w:tcPr>
          <w:p w14:paraId="7378253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6338BADF" w14:textId="76163D59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Sickle </w:t>
            </w: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Pr="00140359">
              <w:rPr>
                <w:rFonts w:ascii="Arial" w:hAnsi="Arial" w:cs="Arial"/>
                <w:sz w:val="24"/>
                <w:szCs w:val="24"/>
              </w:rPr>
              <w:t>ell trait</w:t>
            </w:r>
          </w:p>
        </w:tc>
        <w:tc>
          <w:tcPr>
            <w:tcW w:w="402" w:type="dxa"/>
            <w:vAlign w:val="center"/>
          </w:tcPr>
          <w:p w14:paraId="1265DBA6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68A83297" w14:textId="4D95E094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F40AE5" w:rsidRPr="00140359" w14:paraId="617C48FA" w14:textId="77777777" w:rsidTr="00F40AE5">
        <w:tc>
          <w:tcPr>
            <w:tcW w:w="396" w:type="dxa"/>
            <w:vAlign w:val="center"/>
          </w:tcPr>
          <w:p w14:paraId="62C6CAD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7F604449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Craniofacial anomalies</w:t>
            </w:r>
          </w:p>
        </w:tc>
        <w:tc>
          <w:tcPr>
            <w:tcW w:w="399" w:type="dxa"/>
            <w:vAlign w:val="center"/>
          </w:tcPr>
          <w:p w14:paraId="2B28AED7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52C82D92" w14:textId="2C583CEE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rritable bowel s</w:t>
            </w:r>
            <w:r w:rsidRPr="00140359">
              <w:rPr>
                <w:rFonts w:ascii="Arial" w:hAnsi="Arial" w:cs="Arial"/>
                <w:sz w:val="24"/>
                <w:szCs w:val="24"/>
              </w:rPr>
              <w:t>yndrome</w:t>
            </w:r>
          </w:p>
        </w:tc>
        <w:tc>
          <w:tcPr>
            <w:tcW w:w="400" w:type="dxa"/>
            <w:vAlign w:val="center"/>
          </w:tcPr>
          <w:p w14:paraId="64890E1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78EF1A5D" w14:textId="21CB9739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peech disorder</w:t>
            </w:r>
          </w:p>
        </w:tc>
        <w:tc>
          <w:tcPr>
            <w:tcW w:w="402" w:type="dxa"/>
            <w:vAlign w:val="center"/>
          </w:tcPr>
          <w:p w14:paraId="07D36BF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54E1476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129AB606" w14:textId="77777777" w:rsidTr="00F40AE5">
        <w:tc>
          <w:tcPr>
            <w:tcW w:w="396" w:type="dxa"/>
            <w:vAlign w:val="center"/>
          </w:tcPr>
          <w:p w14:paraId="78087882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7803FD52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ystic f</w:t>
            </w:r>
            <w:r w:rsidRPr="00140359">
              <w:rPr>
                <w:rFonts w:ascii="Arial" w:hAnsi="Arial" w:cs="Arial"/>
                <w:sz w:val="24"/>
                <w:szCs w:val="24"/>
              </w:rPr>
              <w:t>ibrosis</w:t>
            </w:r>
          </w:p>
        </w:tc>
        <w:tc>
          <w:tcPr>
            <w:tcW w:w="399" w:type="dxa"/>
            <w:vAlign w:val="center"/>
          </w:tcPr>
          <w:p w14:paraId="4C1A3AC9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254DFE93" w14:textId="775496BD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idney d</w:t>
            </w:r>
            <w:r w:rsidRPr="00140359">
              <w:rPr>
                <w:rFonts w:ascii="Arial" w:hAnsi="Arial" w:cs="Arial"/>
                <w:sz w:val="24"/>
                <w:szCs w:val="24"/>
              </w:rPr>
              <w:t>isease</w:t>
            </w:r>
          </w:p>
        </w:tc>
        <w:tc>
          <w:tcPr>
            <w:tcW w:w="400" w:type="dxa"/>
            <w:vAlign w:val="center"/>
          </w:tcPr>
          <w:p w14:paraId="3C2C00C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7F27A989" w14:textId="3BF8A9C6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ina B</w:t>
            </w:r>
            <w:r w:rsidRPr="00140359">
              <w:rPr>
                <w:rFonts w:ascii="Arial" w:hAnsi="Arial" w:cs="Arial"/>
                <w:sz w:val="24"/>
                <w:szCs w:val="24"/>
              </w:rPr>
              <w:t>ifida</w:t>
            </w:r>
          </w:p>
        </w:tc>
        <w:tc>
          <w:tcPr>
            <w:tcW w:w="402" w:type="dxa"/>
            <w:vAlign w:val="center"/>
          </w:tcPr>
          <w:p w14:paraId="2F9FF0A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25DFB7CB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02E9CEE4" w14:textId="77777777" w:rsidTr="00F40AE5">
        <w:tc>
          <w:tcPr>
            <w:tcW w:w="396" w:type="dxa"/>
            <w:vAlign w:val="center"/>
          </w:tcPr>
          <w:p w14:paraId="5445BE66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12A62E1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eaf-profound hearing loss</w:t>
            </w:r>
          </w:p>
        </w:tc>
        <w:tc>
          <w:tcPr>
            <w:tcW w:w="399" w:type="dxa"/>
            <w:vAlign w:val="center"/>
          </w:tcPr>
          <w:p w14:paraId="0C4201F1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5B514421" w14:textId="3D288DB0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mb l</w:t>
            </w:r>
            <w:r w:rsidRPr="00140359">
              <w:rPr>
                <w:rFonts w:ascii="Arial" w:hAnsi="Arial" w:cs="Arial"/>
                <w:sz w:val="24"/>
                <w:szCs w:val="24"/>
              </w:rPr>
              <w:t>oss</w:t>
            </w:r>
          </w:p>
        </w:tc>
        <w:tc>
          <w:tcPr>
            <w:tcW w:w="400" w:type="dxa"/>
            <w:vAlign w:val="center"/>
          </w:tcPr>
          <w:p w14:paraId="57AF8E1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04E9E11F" w14:textId="76DBD258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Tourette 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140359">
              <w:rPr>
                <w:rFonts w:ascii="Arial" w:hAnsi="Arial" w:cs="Arial"/>
                <w:sz w:val="24"/>
                <w:szCs w:val="24"/>
              </w:rPr>
              <w:t>yndrome</w:t>
            </w:r>
          </w:p>
        </w:tc>
        <w:tc>
          <w:tcPr>
            <w:tcW w:w="402" w:type="dxa"/>
            <w:vAlign w:val="center"/>
          </w:tcPr>
          <w:p w14:paraId="1B6E058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66D7E144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40AE5" w:rsidRPr="00140359" w14:paraId="6AFF018E" w14:textId="77777777" w:rsidTr="00F40AE5">
        <w:trPr>
          <w:trHeight w:val="46"/>
        </w:trPr>
        <w:tc>
          <w:tcPr>
            <w:tcW w:w="396" w:type="dxa"/>
            <w:vAlign w:val="center"/>
          </w:tcPr>
          <w:p w14:paraId="5EB2A47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065D614D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iabetes</w:t>
            </w:r>
          </w:p>
        </w:tc>
        <w:tc>
          <w:tcPr>
            <w:tcW w:w="399" w:type="dxa"/>
            <w:vAlign w:val="center"/>
          </w:tcPr>
          <w:p w14:paraId="476A843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5C5E0EA3" w14:textId="48B88FC1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Microcephaly</w:t>
            </w:r>
          </w:p>
        </w:tc>
        <w:tc>
          <w:tcPr>
            <w:tcW w:w="400" w:type="dxa"/>
            <w:vAlign w:val="center"/>
          </w:tcPr>
          <w:p w14:paraId="1F645DF5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68753234" w14:textId="19B4552D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Terminal illness </w:t>
            </w:r>
          </w:p>
        </w:tc>
        <w:tc>
          <w:tcPr>
            <w:tcW w:w="402" w:type="dxa"/>
            <w:vAlign w:val="center"/>
          </w:tcPr>
          <w:p w14:paraId="7313E98D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5DF3BF4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F40AE5" w:rsidRPr="00140359" w14:paraId="10C276CF" w14:textId="77777777" w:rsidTr="00F40AE5">
        <w:tc>
          <w:tcPr>
            <w:tcW w:w="396" w:type="dxa"/>
            <w:vAlign w:val="center"/>
          </w:tcPr>
          <w:p w14:paraId="53EB85D8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24" w:type="dxa"/>
            <w:vAlign w:val="center"/>
          </w:tcPr>
          <w:p w14:paraId="0D7A809F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warfism</w:t>
            </w:r>
          </w:p>
        </w:tc>
        <w:tc>
          <w:tcPr>
            <w:tcW w:w="399" w:type="dxa"/>
            <w:vAlign w:val="center"/>
          </w:tcPr>
          <w:p w14:paraId="2FA4FC6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98" w:type="dxa"/>
            <w:vAlign w:val="center"/>
          </w:tcPr>
          <w:p w14:paraId="6772B395" w14:textId="1E1FB708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Muscular </w:t>
            </w:r>
            <w:r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ystrophy</w:t>
            </w:r>
          </w:p>
        </w:tc>
        <w:tc>
          <w:tcPr>
            <w:tcW w:w="400" w:type="dxa"/>
            <w:vAlign w:val="center"/>
          </w:tcPr>
          <w:p w14:paraId="36604AA0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4" w:type="dxa"/>
            <w:vAlign w:val="center"/>
          </w:tcPr>
          <w:p w14:paraId="271B9A64" w14:textId="493B6732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Visually impaired</w:t>
            </w:r>
          </w:p>
        </w:tc>
        <w:tc>
          <w:tcPr>
            <w:tcW w:w="402" w:type="dxa"/>
            <w:vAlign w:val="center"/>
          </w:tcPr>
          <w:p w14:paraId="68FEC5FE" w14:textId="77777777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67" w:type="dxa"/>
            <w:vAlign w:val="center"/>
          </w:tcPr>
          <w:p w14:paraId="10FE8F0C" w14:textId="1114E42B" w:rsidR="00F40AE5" w:rsidRPr="00140359" w:rsidRDefault="00F40AE5" w:rsidP="00F40AE5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F54A690" w14:textId="77777777" w:rsidR="00D15755" w:rsidRPr="00140359" w:rsidRDefault="000036CF" w:rsidP="004B696D">
      <w:pPr>
        <w:jc w:val="both"/>
        <w:rPr>
          <w:rFonts w:ascii="Arial" w:hAnsi="Arial" w:cs="Arial"/>
          <w:sz w:val="24"/>
          <w:szCs w:val="24"/>
        </w:rPr>
      </w:pPr>
      <w:r w:rsidRPr="00140359">
        <w:rPr>
          <w:rFonts w:ascii="Arial" w:hAnsi="Arial" w:cs="Arial"/>
          <w:sz w:val="24"/>
          <w:szCs w:val="24"/>
        </w:rPr>
        <w:tab/>
      </w:r>
      <w:r w:rsidR="00DE228F"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="00492ABD" w:rsidRPr="00140359">
        <w:rPr>
          <w:rFonts w:ascii="Arial" w:hAnsi="Arial" w:cs="Arial"/>
          <w:sz w:val="24"/>
          <w:szCs w:val="24"/>
        </w:rPr>
        <w:tab/>
      </w:r>
      <w:r w:rsidR="00492ABD" w:rsidRPr="00140359">
        <w:rPr>
          <w:rFonts w:ascii="Arial" w:hAnsi="Arial" w:cs="Arial"/>
          <w:sz w:val="24"/>
          <w:szCs w:val="24"/>
        </w:rPr>
        <w:tab/>
      </w:r>
      <w:r w:rsidR="00492ABD" w:rsidRPr="00140359">
        <w:rPr>
          <w:rFonts w:ascii="Arial" w:hAnsi="Arial" w:cs="Arial"/>
          <w:sz w:val="24"/>
          <w:szCs w:val="24"/>
        </w:rPr>
        <w:tab/>
      </w:r>
    </w:p>
    <w:p w14:paraId="3D86A11A" w14:textId="77777777" w:rsidR="00E71A9E" w:rsidRPr="00140359" w:rsidRDefault="00026258" w:rsidP="00D15755">
      <w:pPr>
        <w:jc w:val="both"/>
        <w:rPr>
          <w:rFonts w:ascii="Arial" w:hAnsi="Arial" w:cs="Arial"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>Overall level of Emotion D</w:t>
      </w:r>
      <w:r w:rsidR="00D15755" w:rsidRPr="00140359">
        <w:rPr>
          <w:rFonts w:ascii="Arial" w:hAnsi="Arial" w:cs="Arial"/>
          <w:b/>
          <w:sz w:val="24"/>
          <w:szCs w:val="24"/>
        </w:rPr>
        <w:t>isability:</w:t>
      </w:r>
      <w:r w:rsidR="00D15755" w:rsidRPr="00140359">
        <w:rPr>
          <w:rFonts w:ascii="Arial" w:hAnsi="Arial" w:cs="Arial"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E71A9E" w:rsidRPr="00E111FB" w14:paraId="7B2E9E22" w14:textId="77777777" w:rsidTr="00063E49">
        <w:tc>
          <w:tcPr>
            <w:tcW w:w="445" w:type="dxa"/>
          </w:tcPr>
          <w:p w14:paraId="70DF4486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91" w:type="dxa"/>
          </w:tcPr>
          <w:p w14:paraId="4054BFF7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</w:tcPr>
          <w:p w14:paraId="0E55472B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7897E754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  <w:vAlign w:val="center"/>
          </w:tcPr>
          <w:p w14:paraId="76926FE2" w14:textId="77777777" w:rsidR="00E71A9E" w:rsidRPr="00E111FB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6ADB205E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7375AC4F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04603DC7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467569F3" w14:textId="77777777" w:rsidR="00E71A9E" w:rsidRPr="00E111FB" w:rsidRDefault="00E71A9E" w:rsidP="00D15755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71"/>
        <w:gridCol w:w="389"/>
        <w:gridCol w:w="2880"/>
        <w:gridCol w:w="360"/>
        <w:gridCol w:w="2605"/>
      </w:tblGrid>
      <w:tr w:rsidR="00E71A9E" w:rsidRPr="00140359" w14:paraId="46CA9F33" w14:textId="77777777" w:rsidTr="00FC2F1D">
        <w:tc>
          <w:tcPr>
            <w:tcW w:w="445" w:type="dxa"/>
          </w:tcPr>
          <w:p w14:paraId="216E62D3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2D20070" w14:textId="7C197F62" w:rsidR="00E71A9E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djustment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E71A9E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</w:tcPr>
          <w:p w14:paraId="6D677C9C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6246828" w14:textId="136C410D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Obsessive </w:t>
            </w:r>
            <w:r w:rsidR="002E3727">
              <w:rPr>
                <w:rFonts w:ascii="Arial" w:hAnsi="Arial" w:cs="Arial"/>
                <w:sz w:val="24"/>
                <w:szCs w:val="24"/>
              </w:rPr>
              <w:t>C</w:t>
            </w:r>
            <w:r w:rsidR="00E111FB">
              <w:rPr>
                <w:rFonts w:ascii="Arial" w:hAnsi="Arial" w:cs="Arial"/>
                <w:sz w:val="24"/>
                <w:szCs w:val="24"/>
              </w:rPr>
              <w:t xml:space="preserve">ompulsive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</w:tcPr>
          <w:p w14:paraId="2DBC8732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349B59A3" w14:textId="4A25E93F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eparation </w:t>
            </w:r>
            <w:r w:rsidR="002E3727"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nxiety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</w:tr>
      <w:tr w:rsidR="00E71A9E" w:rsidRPr="00140359" w14:paraId="4449AB53" w14:textId="77777777" w:rsidTr="00FC2F1D">
        <w:tc>
          <w:tcPr>
            <w:tcW w:w="445" w:type="dxa"/>
          </w:tcPr>
          <w:p w14:paraId="664A5153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C1EC946" w14:textId="2B71F486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nxiety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>isorder-g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eneralized</w:t>
            </w:r>
          </w:p>
        </w:tc>
        <w:tc>
          <w:tcPr>
            <w:tcW w:w="389" w:type="dxa"/>
          </w:tcPr>
          <w:p w14:paraId="541C6064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5FAAADA0" w14:textId="1FA690EB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ppositional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 xml:space="preserve">efiant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</w:tcPr>
          <w:p w14:paraId="31D3B00A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1152C1A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Takes psychiatric medication</w:t>
            </w:r>
          </w:p>
        </w:tc>
      </w:tr>
      <w:tr w:rsidR="00E71A9E" w:rsidRPr="00140359" w14:paraId="164010A6" w14:textId="77777777" w:rsidTr="00FC2F1D">
        <w:tc>
          <w:tcPr>
            <w:tcW w:w="445" w:type="dxa"/>
          </w:tcPr>
          <w:p w14:paraId="593E6CBD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ADE637B" w14:textId="54124736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i-polar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</w:tcPr>
          <w:p w14:paraId="509B30D6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CAD62B2" w14:textId="058C9B4C" w:rsidR="00E71A9E" w:rsidRPr="00140359" w:rsidRDefault="00E111FB" w:rsidP="009C141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st-</w:t>
            </w:r>
            <w:r w:rsidR="002E3727">
              <w:rPr>
                <w:rFonts w:ascii="Arial" w:hAnsi="Arial" w:cs="Arial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 xml:space="preserve">raumatic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tress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</w:tcPr>
          <w:p w14:paraId="52B04884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4FDAC18D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1A9E" w:rsidRPr="00140359" w14:paraId="058F377C" w14:textId="77777777" w:rsidTr="00FC2F1D">
        <w:tc>
          <w:tcPr>
            <w:tcW w:w="445" w:type="dxa"/>
          </w:tcPr>
          <w:p w14:paraId="32CB5C4A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3EA04E43" w14:textId="7E2E78BD" w:rsidR="00E71A9E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nduct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9C141B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</w:tcPr>
          <w:p w14:paraId="26E72FD7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E231A3C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sychosis</w:t>
            </w:r>
          </w:p>
        </w:tc>
        <w:tc>
          <w:tcPr>
            <w:tcW w:w="360" w:type="dxa"/>
          </w:tcPr>
          <w:p w14:paraId="73B21C14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12EC1285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1A9E" w:rsidRPr="00140359" w14:paraId="118633F5" w14:textId="77777777" w:rsidTr="00063E49">
        <w:tc>
          <w:tcPr>
            <w:tcW w:w="445" w:type="dxa"/>
          </w:tcPr>
          <w:p w14:paraId="6250483E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3CF05534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epression</w:t>
            </w:r>
          </w:p>
        </w:tc>
        <w:tc>
          <w:tcPr>
            <w:tcW w:w="389" w:type="dxa"/>
            <w:vAlign w:val="center"/>
          </w:tcPr>
          <w:p w14:paraId="6B018E32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5B8F9FE" w14:textId="0487F100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Reactive </w:t>
            </w:r>
            <w:r w:rsidR="002E3727">
              <w:rPr>
                <w:rFonts w:ascii="Arial" w:hAnsi="Arial" w:cs="Arial"/>
                <w:sz w:val="24"/>
                <w:szCs w:val="24"/>
              </w:rPr>
              <w:t>A</w:t>
            </w:r>
            <w:r w:rsidR="00E111FB">
              <w:rPr>
                <w:rFonts w:ascii="Arial" w:hAnsi="Arial" w:cs="Arial"/>
                <w:sz w:val="24"/>
                <w:szCs w:val="24"/>
              </w:rPr>
              <w:t xml:space="preserve">ttachment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</w:tcPr>
          <w:p w14:paraId="145B596C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0F82370A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E71A9E" w:rsidRPr="00140359" w14:paraId="1AF349B5" w14:textId="77777777" w:rsidTr="00063E49">
        <w:tc>
          <w:tcPr>
            <w:tcW w:w="445" w:type="dxa"/>
          </w:tcPr>
          <w:p w14:paraId="6483EFC1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3491B055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Loss issues</w:t>
            </w:r>
          </w:p>
        </w:tc>
        <w:tc>
          <w:tcPr>
            <w:tcW w:w="389" w:type="dxa"/>
          </w:tcPr>
          <w:p w14:paraId="542671F6" w14:textId="77777777" w:rsidR="00E71A9E" w:rsidRPr="00140359" w:rsidRDefault="00E71A9E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1EED656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chizophrenia</w:t>
            </w:r>
          </w:p>
        </w:tc>
        <w:tc>
          <w:tcPr>
            <w:tcW w:w="360" w:type="dxa"/>
            <w:vAlign w:val="center"/>
          </w:tcPr>
          <w:p w14:paraId="22A197A2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C42D507" w14:textId="77777777" w:rsidR="00063E49" w:rsidRPr="00140359" w:rsidRDefault="00063E49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Other:  </w:t>
            </w:r>
          </w:p>
        </w:tc>
      </w:tr>
    </w:tbl>
    <w:p w14:paraId="025F6845" w14:textId="77777777" w:rsidR="00D3631B" w:rsidRPr="00140359" w:rsidRDefault="00D3631B" w:rsidP="00D15755">
      <w:pPr>
        <w:rPr>
          <w:rFonts w:ascii="Arial" w:hAnsi="Arial" w:cs="Arial"/>
          <w:sz w:val="24"/>
          <w:szCs w:val="24"/>
        </w:rPr>
      </w:pPr>
    </w:p>
    <w:p w14:paraId="212FC56F" w14:textId="77777777" w:rsidR="00EE6376" w:rsidRPr="00140359" w:rsidRDefault="00EE6376" w:rsidP="00D15755">
      <w:pPr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 xml:space="preserve">Overall Level of Behavioral Disability: </w:t>
      </w:r>
      <w:r w:rsidRPr="00140359"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E71A9E" w:rsidRPr="00140359" w14:paraId="2F3F42BF" w14:textId="77777777" w:rsidTr="00FC2F1D">
        <w:tc>
          <w:tcPr>
            <w:tcW w:w="445" w:type="dxa"/>
          </w:tcPr>
          <w:p w14:paraId="40B5E6CD" w14:textId="77777777" w:rsidR="00E71A9E" w:rsidRPr="00140359" w:rsidRDefault="00E71A9E" w:rsidP="00FC2F1D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91" w:type="dxa"/>
          </w:tcPr>
          <w:p w14:paraId="1D642F26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</w:tcPr>
          <w:p w14:paraId="27719521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4B72E20A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</w:tcPr>
          <w:p w14:paraId="11566550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3A797312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60405E8A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2077CEA5" w14:textId="77777777" w:rsidR="00E71A9E" w:rsidRPr="00E111FB" w:rsidRDefault="00E71A9E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28F052B5" w14:textId="77777777" w:rsidR="00E71A9E" w:rsidRPr="00140359" w:rsidRDefault="00E71A9E" w:rsidP="00D1575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6"/>
        <w:gridCol w:w="2538"/>
        <w:gridCol w:w="368"/>
        <w:gridCol w:w="2710"/>
        <w:gridCol w:w="342"/>
        <w:gridCol w:w="2456"/>
      </w:tblGrid>
      <w:tr w:rsidR="004308D8" w:rsidRPr="00140359" w14:paraId="0FA5758B" w14:textId="77777777" w:rsidTr="001237C1">
        <w:tc>
          <w:tcPr>
            <w:tcW w:w="445" w:type="dxa"/>
            <w:vAlign w:val="center"/>
          </w:tcPr>
          <w:p w14:paraId="26A1C1DF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69752DE" w14:textId="77777777" w:rsidR="00E71A9E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uelty to a</w:t>
            </w:r>
            <w:r w:rsidR="00E71A9E" w:rsidRPr="00140359">
              <w:rPr>
                <w:rFonts w:ascii="Arial" w:hAnsi="Arial" w:cs="Arial"/>
                <w:sz w:val="24"/>
                <w:szCs w:val="24"/>
              </w:rPr>
              <w:t>nimals</w:t>
            </w:r>
          </w:p>
        </w:tc>
        <w:tc>
          <w:tcPr>
            <w:tcW w:w="389" w:type="dxa"/>
            <w:vAlign w:val="center"/>
          </w:tcPr>
          <w:p w14:paraId="1652D3BC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29198E9" w14:textId="77777777" w:rsidR="00E71A9E" w:rsidRPr="00140359" w:rsidRDefault="004308D8" w:rsidP="004308D8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Lack awareness of others</w:t>
            </w:r>
          </w:p>
        </w:tc>
        <w:tc>
          <w:tcPr>
            <w:tcW w:w="360" w:type="dxa"/>
            <w:vAlign w:val="center"/>
          </w:tcPr>
          <w:p w14:paraId="26A3CC4E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  <w:vAlign w:val="center"/>
          </w:tcPr>
          <w:p w14:paraId="74E1A5E0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Runs away</w:t>
            </w:r>
          </w:p>
        </w:tc>
      </w:tr>
      <w:tr w:rsidR="004308D8" w:rsidRPr="00140359" w14:paraId="2A3FA6F4" w14:textId="77777777" w:rsidTr="00063E49">
        <w:tc>
          <w:tcPr>
            <w:tcW w:w="445" w:type="dxa"/>
            <w:vAlign w:val="center"/>
          </w:tcPr>
          <w:p w14:paraId="599B1004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CC23DF9" w14:textId="77777777" w:rsidR="00E71A9E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mages p</w:t>
            </w:r>
            <w:r w:rsidR="00E71A9E" w:rsidRPr="00140359">
              <w:rPr>
                <w:rFonts w:ascii="Arial" w:hAnsi="Arial" w:cs="Arial"/>
                <w:sz w:val="24"/>
                <w:szCs w:val="24"/>
              </w:rPr>
              <w:t>roperty</w:t>
            </w:r>
          </w:p>
        </w:tc>
        <w:tc>
          <w:tcPr>
            <w:tcW w:w="389" w:type="dxa"/>
            <w:vAlign w:val="center"/>
          </w:tcPr>
          <w:p w14:paraId="32D04F1A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C776385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Lying</w:t>
            </w:r>
          </w:p>
        </w:tc>
        <w:tc>
          <w:tcPr>
            <w:tcW w:w="360" w:type="dxa"/>
            <w:vAlign w:val="center"/>
          </w:tcPr>
          <w:p w14:paraId="0B31E5AC" w14:textId="77777777" w:rsidR="00E71A9E" w:rsidRPr="00140359" w:rsidRDefault="00E71A9E" w:rsidP="004308D8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1444B0CF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elf-harm</w:t>
            </w:r>
          </w:p>
        </w:tc>
      </w:tr>
      <w:tr w:rsidR="004308D8" w:rsidRPr="00140359" w14:paraId="434DDD5E" w14:textId="77777777" w:rsidTr="00063E49">
        <w:tc>
          <w:tcPr>
            <w:tcW w:w="445" w:type="dxa"/>
            <w:vAlign w:val="center"/>
          </w:tcPr>
          <w:p w14:paraId="66F4A97E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53173238" w14:textId="77777777" w:rsidR="00E71A9E" w:rsidRPr="00140359" w:rsidRDefault="009C141B" w:rsidP="009C141B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Fire setting</w:t>
            </w:r>
          </w:p>
        </w:tc>
        <w:tc>
          <w:tcPr>
            <w:tcW w:w="389" w:type="dxa"/>
            <w:vAlign w:val="center"/>
          </w:tcPr>
          <w:p w14:paraId="3BEE7A51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46D74573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Masturbates in public</w:t>
            </w:r>
          </w:p>
        </w:tc>
        <w:tc>
          <w:tcPr>
            <w:tcW w:w="360" w:type="dxa"/>
            <w:vAlign w:val="center"/>
          </w:tcPr>
          <w:p w14:paraId="4B902651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41ACD96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exually acts out with peers</w:t>
            </w:r>
          </w:p>
        </w:tc>
      </w:tr>
      <w:tr w:rsidR="004308D8" w:rsidRPr="00140359" w14:paraId="635E8E14" w14:textId="77777777" w:rsidTr="00063E49">
        <w:tc>
          <w:tcPr>
            <w:tcW w:w="445" w:type="dxa"/>
            <w:vAlign w:val="center"/>
          </w:tcPr>
          <w:p w14:paraId="1D322BF4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8CCEA16" w14:textId="77777777" w:rsidR="00E71A9E" w:rsidRPr="00140359" w:rsidRDefault="004308D8" w:rsidP="004308D8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istory of playing with matches</w:t>
            </w:r>
          </w:p>
        </w:tc>
        <w:tc>
          <w:tcPr>
            <w:tcW w:w="389" w:type="dxa"/>
            <w:vAlign w:val="center"/>
          </w:tcPr>
          <w:p w14:paraId="583D1B8B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3B567D43" w14:textId="77777777" w:rsidR="00E71A9E" w:rsidRPr="00140359" w:rsidRDefault="00E111FB" w:rsidP="00C34A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positional b</w:t>
            </w:r>
            <w:r w:rsidR="00C34A55" w:rsidRPr="00140359">
              <w:rPr>
                <w:rFonts w:ascii="Arial" w:hAnsi="Arial" w:cs="Arial"/>
                <w:sz w:val="24"/>
                <w:szCs w:val="24"/>
              </w:rPr>
              <w:t>ehavior</w:t>
            </w:r>
          </w:p>
        </w:tc>
        <w:tc>
          <w:tcPr>
            <w:tcW w:w="360" w:type="dxa"/>
            <w:vAlign w:val="center"/>
          </w:tcPr>
          <w:p w14:paraId="00103E0C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0A290983" w14:textId="77777777" w:rsidR="00E71A9E" w:rsidRPr="00140359" w:rsidRDefault="00E71A9E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</w:t>
            </w:r>
            <w:r w:rsidR="00C34A55" w:rsidRPr="00140359">
              <w:rPr>
                <w:rFonts w:ascii="Arial" w:hAnsi="Arial" w:cs="Arial"/>
                <w:sz w:val="24"/>
                <w:szCs w:val="24"/>
              </w:rPr>
              <w:t xml:space="preserve">exually provocative behavior </w:t>
            </w:r>
          </w:p>
        </w:tc>
      </w:tr>
      <w:tr w:rsidR="004308D8" w:rsidRPr="00140359" w14:paraId="57611779" w14:textId="77777777" w:rsidTr="00063E49">
        <w:tc>
          <w:tcPr>
            <w:tcW w:w="445" w:type="dxa"/>
            <w:vAlign w:val="center"/>
          </w:tcPr>
          <w:p w14:paraId="3D7D7232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1092C321" w14:textId="77777777" w:rsidR="00E71A9E" w:rsidRPr="00140359" w:rsidRDefault="004308D8" w:rsidP="004308D8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Hyperactivity</w:t>
            </w:r>
          </w:p>
        </w:tc>
        <w:tc>
          <w:tcPr>
            <w:tcW w:w="389" w:type="dxa"/>
            <w:vAlign w:val="center"/>
          </w:tcPr>
          <w:p w14:paraId="69549018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C28D104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hysically acts out towards adults</w:t>
            </w:r>
          </w:p>
        </w:tc>
        <w:tc>
          <w:tcPr>
            <w:tcW w:w="360" w:type="dxa"/>
            <w:vAlign w:val="center"/>
          </w:tcPr>
          <w:p w14:paraId="74E780A9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03FB71F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Stealing</w:t>
            </w:r>
          </w:p>
        </w:tc>
      </w:tr>
      <w:tr w:rsidR="004308D8" w:rsidRPr="00140359" w14:paraId="33622FDA" w14:textId="77777777" w:rsidTr="00063E49">
        <w:tc>
          <w:tcPr>
            <w:tcW w:w="445" w:type="dxa"/>
            <w:vAlign w:val="center"/>
          </w:tcPr>
          <w:p w14:paraId="42CE567F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00D9224D" w14:textId="77777777" w:rsidR="00E71A9E" w:rsidRPr="00140359" w:rsidRDefault="004308D8" w:rsidP="004308D8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Inappropriate interactions with strangers</w:t>
            </w:r>
          </w:p>
        </w:tc>
        <w:tc>
          <w:tcPr>
            <w:tcW w:w="389" w:type="dxa"/>
            <w:vAlign w:val="center"/>
          </w:tcPr>
          <w:p w14:paraId="2505A77C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4F70CC6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Physically acts out towards peers</w:t>
            </w:r>
          </w:p>
        </w:tc>
        <w:tc>
          <w:tcPr>
            <w:tcW w:w="360" w:type="dxa"/>
            <w:vAlign w:val="center"/>
          </w:tcPr>
          <w:p w14:paraId="74B1ED44" w14:textId="77777777" w:rsidR="00E71A9E" w:rsidRPr="00140359" w:rsidRDefault="00E71A9E" w:rsidP="00063E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68E8506C" w14:textId="77777777" w:rsidR="00E71A9E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Temper tantrums</w:t>
            </w:r>
          </w:p>
        </w:tc>
      </w:tr>
      <w:tr w:rsidR="00C34A55" w:rsidRPr="00140359" w14:paraId="7C1CDB7A" w14:textId="77777777" w:rsidTr="003C00FA">
        <w:tc>
          <w:tcPr>
            <w:tcW w:w="445" w:type="dxa"/>
            <w:vAlign w:val="center"/>
          </w:tcPr>
          <w:p w14:paraId="58D29842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228028E" w14:textId="77777777" w:rsidR="00C34A55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9" w:type="dxa"/>
            <w:vAlign w:val="center"/>
          </w:tcPr>
          <w:p w14:paraId="73F6CE9C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5E612C62" w14:textId="77777777" w:rsidR="00C34A55" w:rsidRPr="00140359" w:rsidRDefault="00C34A55" w:rsidP="003C00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50F0933A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  <w:vAlign w:val="center"/>
          </w:tcPr>
          <w:p w14:paraId="384CF9ED" w14:textId="77777777" w:rsidR="00C34A55" w:rsidRPr="00140359" w:rsidRDefault="00C34A55" w:rsidP="00C34A55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Unable to sustain attention</w:t>
            </w:r>
          </w:p>
        </w:tc>
      </w:tr>
      <w:tr w:rsidR="00C34A55" w:rsidRPr="00140359" w14:paraId="490163B2" w14:textId="77777777" w:rsidTr="003C00FA">
        <w:tc>
          <w:tcPr>
            <w:tcW w:w="445" w:type="dxa"/>
            <w:vAlign w:val="center"/>
          </w:tcPr>
          <w:p w14:paraId="7A1CC41D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2671" w:type="dxa"/>
          </w:tcPr>
          <w:p w14:paraId="3C9C82D9" w14:textId="77777777" w:rsidR="00C34A55" w:rsidRPr="00140359" w:rsidRDefault="00C34A55" w:rsidP="003C00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9" w:type="dxa"/>
            <w:vAlign w:val="center"/>
          </w:tcPr>
          <w:p w14:paraId="5B54917A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565DDC92" w14:textId="77777777" w:rsidR="00C34A55" w:rsidRPr="00140359" w:rsidRDefault="00C34A55" w:rsidP="003C00F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14:paraId="69E3B26A" w14:textId="77777777" w:rsidR="00C34A55" w:rsidRPr="00140359" w:rsidRDefault="00C34A55" w:rsidP="003C00F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  <w:vAlign w:val="center"/>
          </w:tcPr>
          <w:p w14:paraId="5F40837E" w14:textId="77777777" w:rsidR="00C34A55" w:rsidRPr="00140359" w:rsidRDefault="00C34A55" w:rsidP="003C00F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:</w:t>
            </w:r>
          </w:p>
        </w:tc>
      </w:tr>
    </w:tbl>
    <w:p w14:paraId="555A8538" w14:textId="6E354C63" w:rsidR="00C34A55" w:rsidRPr="00140359" w:rsidRDefault="00C34A55" w:rsidP="00C34A55">
      <w:pPr>
        <w:rPr>
          <w:rFonts w:ascii="Arial" w:hAnsi="Arial" w:cs="Arial"/>
          <w:sz w:val="24"/>
          <w:szCs w:val="24"/>
        </w:rPr>
      </w:pP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  <w:r w:rsidRPr="00140359">
        <w:rPr>
          <w:rFonts w:ascii="Arial" w:hAnsi="Arial" w:cs="Arial"/>
          <w:sz w:val="24"/>
          <w:szCs w:val="24"/>
        </w:rPr>
        <w:tab/>
      </w:r>
    </w:p>
    <w:p w14:paraId="0CB5A238" w14:textId="77777777" w:rsidR="004101F3" w:rsidRPr="00140359" w:rsidRDefault="00C76541" w:rsidP="00D15755">
      <w:pPr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lastRenderedPageBreak/>
        <w:t>Overall Level of Developmental Disability</w:t>
      </w:r>
      <w:r w:rsidR="00934707" w:rsidRPr="00140359">
        <w:rPr>
          <w:rFonts w:ascii="Arial" w:hAnsi="Arial" w:cs="Arial"/>
          <w:b/>
          <w:sz w:val="24"/>
          <w:szCs w:val="24"/>
        </w:rPr>
        <w:t>:</w:t>
      </w:r>
      <w:r w:rsidRPr="00140359">
        <w:rPr>
          <w:rFonts w:ascii="Arial" w:hAnsi="Arial" w:cs="Arial"/>
          <w:sz w:val="24"/>
          <w:szCs w:val="24"/>
        </w:rPr>
        <w:t xml:space="preserve">      </w:t>
      </w:r>
      <w:r w:rsidRPr="00140359">
        <w:rPr>
          <w:rFonts w:ascii="Arial" w:hAnsi="Arial" w:cs="Arial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4101F3" w:rsidRPr="00140359" w14:paraId="4BC3DEE6" w14:textId="77777777" w:rsidTr="00063E49">
        <w:tc>
          <w:tcPr>
            <w:tcW w:w="445" w:type="dxa"/>
            <w:vAlign w:val="center"/>
          </w:tcPr>
          <w:p w14:paraId="2F1CEEE6" w14:textId="77777777" w:rsidR="004101F3" w:rsidRPr="00140359" w:rsidRDefault="004101F3" w:rsidP="00063E4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91" w:type="dxa"/>
          </w:tcPr>
          <w:p w14:paraId="0405BC02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</w:tcPr>
          <w:p w14:paraId="6B0A5305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061FCCCC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</w:tcPr>
          <w:p w14:paraId="0D0069D5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63E8BAF0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7258699E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44D8C9D6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344AF453" w14:textId="77777777" w:rsidR="004101F3" w:rsidRPr="00140359" w:rsidRDefault="004101F3" w:rsidP="004101F3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71"/>
        <w:gridCol w:w="389"/>
        <w:gridCol w:w="2880"/>
        <w:gridCol w:w="360"/>
        <w:gridCol w:w="2605"/>
      </w:tblGrid>
      <w:tr w:rsidR="004101F3" w:rsidRPr="00140359" w14:paraId="206C08D7" w14:textId="77777777" w:rsidTr="00FC2F1D">
        <w:tc>
          <w:tcPr>
            <w:tcW w:w="445" w:type="dxa"/>
          </w:tcPr>
          <w:p w14:paraId="3A8BD4AB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216A66A9" w14:textId="0DC0656F" w:rsidR="004101F3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sperger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 w:rsidR="004101F3" w:rsidRPr="00140359">
              <w:rPr>
                <w:rFonts w:ascii="Arial" w:hAnsi="Arial" w:cs="Arial"/>
                <w:sz w:val="24"/>
                <w:szCs w:val="24"/>
              </w:rPr>
              <w:t>yndrom</w:t>
            </w:r>
            <w:r w:rsidR="00F37DB3" w:rsidRPr="00140359">
              <w:rPr>
                <w:rFonts w:ascii="Arial" w:hAnsi="Arial" w:cs="Arial"/>
                <w:sz w:val="24"/>
                <w:szCs w:val="24"/>
              </w:rPr>
              <w:t>e</w:t>
            </w:r>
          </w:p>
        </w:tc>
        <w:tc>
          <w:tcPr>
            <w:tcW w:w="389" w:type="dxa"/>
          </w:tcPr>
          <w:p w14:paraId="09F12043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26F6D08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ug e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xposed-in utero</w:t>
            </w:r>
          </w:p>
        </w:tc>
        <w:tc>
          <w:tcPr>
            <w:tcW w:w="360" w:type="dxa"/>
          </w:tcPr>
          <w:p w14:paraId="07B67259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D4D7AC6" w14:textId="008D7E19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Pervasive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E111FB">
              <w:rPr>
                <w:rFonts w:ascii="Arial" w:hAnsi="Arial" w:cs="Arial"/>
                <w:sz w:val="24"/>
                <w:szCs w:val="24"/>
              </w:rPr>
              <w:t xml:space="preserve">evelopmental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</w:tr>
      <w:tr w:rsidR="004101F3" w:rsidRPr="00140359" w14:paraId="62DE6D71" w14:textId="77777777" w:rsidTr="00FC2F1D">
        <w:tc>
          <w:tcPr>
            <w:tcW w:w="445" w:type="dxa"/>
          </w:tcPr>
          <w:p w14:paraId="6B9BE1AA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562D347D" w14:textId="47BE1C47" w:rsidR="004101F3" w:rsidRPr="00140359" w:rsidRDefault="00E111FB" w:rsidP="00C34A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utism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pectrum </w:t>
            </w:r>
            <w:r w:rsidR="002E3727">
              <w:rPr>
                <w:rFonts w:ascii="Arial" w:hAnsi="Arial" w:cs="Arial"/>
                <w:sz w:val="24"/>
                <w:szCs w:val="24"/>
              </w:rPr>
              <w:t>D</w:t>
            </w:r>
            <w:r w:rsidR="00C34A55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</w:tcPr>
          <w:p w14:paraId="1F437175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9646B5E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llectual disability-g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enetic</w:t>
            </w:r>
          </w:p>
        </w:tc>
        <w:tc>
          <w:tcPr>
            <w:tcW w:w="360" w:type="dxa"/>
          </w:tcPr>
          <w:p w14:paraId="1C77FB7F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41F804D6" w14:textId="030E9350" w:rsidR="004101F3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haken </w:t>
            </w:r>
            <w:r w:rsidR="002E3727">
              <w:rPr>
                <w:rFonts w:ascii="Arial" w:hAnsi="Arial" w:cs="Arial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 xml:space="preserve">aby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 w:rsidR="004101F3" w:rsidRPr="00140359">
              <w:rPr>
                <w:rFonts w:ascii="Arial" w:hAnsi="Arial" w:cs="Arial"/>
                <w:sz w:val="24"/>
                <w:szCs w:val="24"/>
              </w:rPr>
              <w:t>yndrome</w:t>
            </w:r>
          </w:p>
        </w:tc>
      </w:tr>
      <w:tr w:rsidR="004101F3" w:rsidRPr="00140359" w14:paraId="7B80F666" w14:textId="77777777" w:rsidTr="00FC2F1D">
        <w:tc>
          <w:tcPr>
            <w:tcW w:w="445" w:type="dxa"/>
          </w:tcPr>
          <w:p w14:paraId="0A1970E1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0D0C1FA3" w14:textId="6136046E" w:rsidR="004101F3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wn</w:t>
            </w:r>
            <w:r w:rsidR="002E3727">
              <w:rPr>
                <w:rFonts w:ascii="Arial" w:hAnsi="Arial" w:cs="Arial"/>
                <w:sz w:val="24"/>
                <w:szCs w:val="24"/>
              </w:rPr>
              <w:t>’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2E3727">
              <w:rPr>
                <w:rFonts w:ascii="Arial" w:hAnsi="Arial" w:cs="Arial"/>
                <w:sz w:val="24"/>
                <w:szCs w:val="24"/>
              </w:rPr>
              <w:t>S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yndrome</w:t>
            </w:r>
          </w:p>
        </w:tc>
        <w:tc>
          <w:tcPr>
            <w:tcW w:w="389" w:type="dxa"/>
          </w:tcPr>
          <w:p w14:paraId="25267706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4FB0ED9B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llectual d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isability-low IQ</w:t>
            </w:r>
          </w:p>
        </w:tc>
        <w:tc>
          <w:tcPr>
            <w:tcW w:w="360" w:type="dxa"/>
          </w:tcPr>
          <w:p w14:paraId="519837A3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579B4A5F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:</w:t>
            </w:r>
          </w:p>
        </w:tc>
      </w:tr>
    </w:tbl>
    <w:p w14:paraId="1D79A9BB" w14:textId="77777777" w:rsidR="00B733FA" w:rsidRPr="00140359" w:rsidRDefault="00B733FA" w:rsidP="00D15755">
      <w:pPr>
        <w:rPr>
          <w:rFonts w:ascii="Arial" w:hAnsi="Arial" w:cs="Arial"/>
          <w:sz w:val="24"/>
          <w:szCs w:val="24"/>
        </w:rPr>
      </w:pPr>
    </w:p>
    <w:p w14:paraId="5F713C61" w14:textId="77777777" w:rsidR="004101F3" w:rsidRPr="00140359" w:rsidRDefault="00C76541" w:rsidP="00D15755">
      <w:pPr>
        <w:rPr>
          <w:rFonts w:ascii="Arial" w:hAnsi="Arial" w:cs="Arial"/>
          <w:b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</w:rPr>
        <w:t>Overall Level of Learning Disability:</w:t>
      </w:r>
      <w:r w:rsidR="00026258" w:rsidRPr="00140359">
        <w:rPr>
          <w:rFonts w:ascii="Arial" w:hAnsi="Arial" w:cs="Arial"/>
          <w:sz w:val="24"/>
          <w:szCs w:val="24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91"/>
        <w:gridCol w:w="449"/>
        <w:gridCol w:w="1889"/>
        <w:gridCol w:w="451"/>
        <w:gridCol w:w="1887"/>
        <w:gridCol w:w="453"/>
        <w:gridCol w:w="1885"/>
      </w:tblGrid>
      <w:tr w:rsidR="004101F3" w:rsidRPr="00140359" w14:paraId="781B041B" w14:textId="77777777" w:rsidTr="00FC2F1D">
        <w:tc>
          <w:tcPr>
            <w:tcW w:w="445" w:type="dxa"/>
          </w:tcPr>
          <w:p w14:paraId="16264017" w14:textId="77777777" w:rsidR="004101F3" w:rsidRPr="00140359" w:rsidRDefault="004101F3" w:rsidP="00FC2F1D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891" w:type="dxa"/>
          </w:tcPr>
          <w:p w14:paraId="54756694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449" w:type="dxa"/>
          </w:tcPr>
          <w:p w14:paraId="36ED2CC2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9" w:type="dxa"/>
          </w:tcPr>
          <w:p w14:paraId="43DAE505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ild</w:t>
            </w:r>
          </w:p>
        </w:tc>
        <w:tc>
          <w:tcPr>
            <w:tcW w:w="451" w:type="dxa"/>
          </w:tcPr>
          <w:p w14:paraId="3F90C2CA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7" w:type="dxa"/>
          </w:tcPr>
          <w:p w14:paraId="2F8D8E49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Moderate</w:t>
            </w:r>
          </w:p>
        </w:tc>
        <w:tc>
          <w:tcPr>
            <w:tcW w:w="453" w:type="dxa"/>
          </w:tcPr>
          <w:p w14:paraId="64984442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407F8B97" w14:textId="77777777" w:rsidR="004101F3" w:rsidRPr="00E111FB" w:rsidRDefault="004101F3" w:rsidP="00FC2F1D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E111FB">
              <w:rPr>
                <w:rFonts w:ascii="Arial" w:hAnsi="Arial" w:cs="Arial"/>
                <w:sz w:val="24"/>
                <w:szCs w:val="24"/>
              </w:rPr>
              <w:t>Severe</w:t>
            </w:r>
          </w:p>
        </w:tc>
      </w:tr>
    </w:tbl>
    <w:p w14:paraId="3F79815C" w14:textId="77777777" w:rsidR="004101F3" w:rsidRPr="00140359" w:rsidRDefault="004101F3" w:rsidP="004101F3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2671"/>
        <w:gridCol w:w="389"/>
        <w:gridCol w:w="2880"/>
        <w:gridCol w:w="360"/>
        <w:gridCol w:w="2605"/>
      </w:tblGrid>
      <w:tr w:rsidR="004101F3" w:rsidRPr="00140359" w14:paraId="4C17836C" w14:textId="77777777" w:rsidTr="005C350F">
        <w:tc>
          <w:tcPr>
            <w:tcW w:w="445" w:type="dxa"/>
            <w:vAlign w:val="center"/>
          </w:tcPr>
          <w:p w14:paraId="33648283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31EF9822" w14:textId="77777777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Articulation </w:t>
            </w:r>
            <w:r w:rsidR="00E111FB">
              <w:rPr>
                <w:rFonts w:ascii="Arial" w:hAnsi="Arial" w:cs="Arial"/>
                <w:sz w:val="24"/>
                <w:szCs w:val="24"/>
              </w:rPr>
              <w:t>d</w:t>
            </w:r>
            <w:r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89" w:type="dxa"/>
            <w:vAlign w:val="center"/>
          </w:tcPr>
          <w:p w14:paraId="4FAC2133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19827AFF" w14:textId="77777777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Expressive language disorder</w:t>
            </w:r>
          </w:p>
        </w:tc>
        <w:tc>
          <w:tcPr>
            <w:tcW w:w="360" w:type="dxa"/>
            <w:vAlign w:val="center"/>
          </w:tcPr>
          <w:p w14:paraId="3DB53778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6C1DBE39" w14:textId="77777777" w:rsidR="004101F3" w:rsidRPr="00140359" w:rsidRDefault="004101F3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Function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s below grade l</w:t>
            </w:r>
            <w:r w:rsidRPr="00140359">
              <w:rPr>
                <w:rFonts w:ascii="Arial" w:hAnsi="Arial" w:cs="Arial"/>
                <w:sz w:val="24"/>
                <w:szCs w:val="24"/>
              </w:rPr>
              <w:t>evel</w:t>
            </w:r>
          </w:p>
        </w:tc>
      </w:tr>
      <w:tr w:rsidR="004101F3" w:rsidRPr="00140359" w14:paraId="57290162" w14:textId="77777777" w:rsidTr="005C350F">
        <w:tc>
          <w:tcPr>
            <w:tcW w:w="445" w:type="dxa"/>
            <w:vAlign w:val="center"/>
          </w:tcPr>
          <w:p w14:paraId="3D19A3AC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1BA8C45E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entral a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uditory processing disorder</w:t>
            </w:r>
          </w:p>
        </w:tc>
        <w:tc>
          <w:tcPr>
            <w:tcW w:w="389" w:type="dxa"/>
            <w:vAlign w:val="center"/>
          </w:tcPr>
          <w:p w14:paraId="34821D8B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7EB43DB3" w14:textId="77777777" w:rsidR="004101F3" w:rsidRPr="00140359" w:rsidRDefault="00E111FB" w:rsidP="00FC2F1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 d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  <w:vAlign w:val="center"/>
          </w:tcPr>
          <w:p w14:paraId="63B004EB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72B9A62D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EP/t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ype</w:t>
            </w:r>
          </w:p>
        </w:tc>
      </w:tr>
      <w:tr w:rsidR="004101F3" w:rsidRPr="00140359" w14:paraId="028B1A7F" w14:textId="77777777" w:rsidTr="005C350F">
        <w:tc>
          <w:tcPr>
            <w:tcW w:w="445" w:type="dxa"/>
            <w:vAlign w:val="center"/>
          </w:tcPr>
          <w:p w14:paraId="5B270250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02909E9E" w14:textId="77777777" w:rsidR="004101F3" w:rsidRPr="00140359" w:rsidRDefault="004101F3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yslexia</w:t>
            </w:r>
          </w:p>
        </w:tc>
        <w:tc>
          <w:tcPr>
            <w:tcW w:w="389" w:type="dxa"/>
            <w:vAlign w:val="center"/>
          </w:tcPr>
          <w:p w14:paraId="0121C7ED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07FF8F3E" w14:textId="77777777" w:rsidR="004101F3" w:rsidRPr="00140359" w:rsidRDefault="00E111FB" w:rsidP="004450A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eptive language d</w:t>
            </w:r>
            <w:r w:rsidR="004450AA" w:rsidRPr="00140359">
              <w:rPr>
                <w:rFonts w:ascii="Arial" w:hAnsi="Arial" w:cs="Arial"/>
                <w:sz w:val="24"/>
                <w:szCs w:val="24"/>
              </w:rPr>
              <w:t>isorder</w:t>
            </w:r>
          </w:p>
        </w:tc>
        <w:tc>
          <w:tcPr>
            <w:tcW w:w="360" w:type="dxa"/>
            <w:vAlign w:val="center"/>
          </w:tcPr>
          <w:p w14:paraId="7226F436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5B73BF9F" w14:textId="77777777" w:rsidR="004101F3" w:rsidRPr="00140359" w:rsidRDefault="00F37DB3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4101F3" w:rsidRPr="00140359" w14:paraId="176F802C" w14:textId="77777777" w:rsidTr="005C350F">
        <w:tc>
          <w:tcPr>
            <w:tcW w:w="445" w:type="dxa"/>
            <w:vAlign w:val="center"/>
          </w:tcPr>
          <w:p w14:paraId="2D84248C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71" w:type="dxa"/>
          </w:tcPr>
          <w:p w14:paraId="417AE15C" w14:textId="77777777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Dyspraxia</w:t>
            </w:r>
          </w:p>
        </w:tc>
        <w:tc>
          <w:tcPr>
            <w:tcW w:w="389" w:type="dxa"/>
            <w:vAlign w:val="center"/>
          </w:tcPr>
          <w:p w14:paraId="22245061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80" w:type="dxa"/>
          </w:tcPr>
          <w:p w14:paraId="662C576D" w14:textId="77777777" w:rsidR="004101F3" w:rsidRPr="00140359" w:rsidRDefault="004450AA" w:rsidP="004450AA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Functions at grade level</w:t>
            </w:r>
          </w:p>
        </w:tc>
        <w:tc>
          <w:tcPr>
            <w:tcW w:w="360" w:type="dxa"/>
            <w:vAlign w:val="center"/>
          </w:tcPr>
          <w:p w14:paraId="4E22E7A8" w14:textId="77777777" w:rsidR="004101F3" w:rsidRPr="00140359" w:rsidRDefault="004101F3" w:rsidP="005C350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05" w:type="dxa"/>
          </w:tcPr>
          <w:p w14:paraId="2C1E09EC" w14:textId="77777777" w:rsidR="004101F3" w:rsidRPr="00140359" w:rsidRDefault="004450AA" w:rsidP="00FC2F1D">
            <w:pPr>
              <w:rPr>
                <w:rFonts w:ascii="Arial" w:hAnsi="Arial" w:cs="Arial"/>
                <w:sz w:val="24"/>
                <w:szCs w:val="24"/>
              </w:rPr>
            </w:pPr>
            <w:r w:rsidRPr="00140359">
              <w:rPr>
                <w:rFonts w:ascii="Arial" w:hAnsi="Arial" w:cs="Arial"/>
                <w:sz w:val="24"/>
                <w:szCs w:val="24"/>
              </w:rPr>
              <w:t>Other:</w:t>
            </w:r>
          </w:p>
        </w:tc>
      </w:tr>
    </w:tbl>
    <w:p w14:paraId="2B94DEDE" w14:textId="77777777" w:rsidR="00B733FA" w:rsidRPr="00140359" w:rsidRDefault="00B733FA" w:rsidP="00D15755">
      <w:pPr>
        <w:rPr>
          <w:rFonts w:ascii="Arial" w:hAnsi="Arial" w:cs="Arial"/>
          <w:sz w:val="24"/>
          <w:szCs w:val="24"/>
        </w:rPr>
      </w:pPr>
    </w:p>
    <w:p w14:paraId="0936BE0C" w14:textId="77777777" w:rsidR="00C33641" w:rsidRPr="00140359" w:rsidRDefault="004101F3" w:rsidP="002B27E4">
      <w:pPr>
        <w:rPr>
          <w:rFonts w:ascii="Arial" w:hAnsi="Arial" w:cs="Arial"/>
          <w:sz w:val="24"/>
          <w:szCs w:val="24"/>
        </w:rPr>
      </w:pPr>
      <w:r w:rsidRPr="00140359">
        <w:rPr>
          <w:rFonts w:ascii="Arial" w:hAnsi="Arial" w:cs="Arial"/>
          <w:b/>
          <w:sz w:val="24"/>
          <w:szCs w:val="24"/>
          <w:u w:val="single"/>
        </w:rPr>
        <w:t xml:space="preserve">Other Comments If Needed: </w:t>
      </w:r>
      <w:r w:rsidR="00D34C28" w:rsidRPr="00E111FB">
        <w:rPr>
          <w:rFonts w:ascii="Arial" w:hAnsi="Arial" w:cs="Arial"/>
          <w:sz w:val="24"/>
          <w:szCs w:val="24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4C57C1" w:rsidRPr="00E111FB">
        <w:rPr>
          <w:rFonts w:ascii="Arial" w:hAnsi="Arial" w:cs="Arial"/>
          <w:sz w:val="24"/>
          <w:szCs w:val="24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C33641" w:rsidRPr="00140359" w:rsidSect="002B27E4">
      <w:headerReference w:type="default" r:id="rId7"/>
      <w:footerReference w:type="default" r:id="rId8"/>
      <w:footerReference w:type="first" r:id="rId9"/>
      <w:pgSz w:w="12240" w:h="15840"/>
      <w:pgMar w:top="57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55FAC3" w14:textId="77777777" w:rsidR="004925E4" w:rsidRDefault="004925E4" w:rsidP="00C33641">
      <w:pPr>
        <w:spacing w:after="0" w:line="240" w:lineRule="auto"/>
      </w:pPr>
      <w:r>
        <w:separator/>
      </w:r>
    </w:p>
  </w:endnote>
  <w:endnote w:type="continuationSeparator" w:id="0">
    <w:p w14:paraId="2744876E" w14:textId="77777777" w:rsidR="004925E4" w:rsidRDefault="004925E4" w:rsidP="00C33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3EB7B6" w14:textId="77777777" w:rsidR="00C33641" w:rsidRDefault="00C33641">
    <w:pPr>
      <w:pStyle w:val="Footer"/>
      <w:jc w:val="right"/>
    </w:pPr>
  </w:p>
  <w:p w14:paraId="381A7E09" w14:textId="77777777" w:rsidR="00C33641" w:rsidRDefault="001F1663" w:rsidP="001F1663">
    <w:pPr>
      <w:pStyle w:val="Footer"/>
      <w:jc w:val="center"/>
    </w:pP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BE6E71" w14:textId="77777777" w:rsidR="001F1663" w:rsidRDefault="001F1663" w:rsidP="001F1663">
    <w:pPr>
      <w:pStyle w:val="Footer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904876" w14:textId="77777777" w:rsidR="004925E4" w:rsidRDefault="004925E4" w:rsidP="00C33641">
      <w:pPr>
        <w:spacing w:after="0" w:line="240" w:lineRule="auto"/>
      </w:pPr>
      <w:r>
        <w:separator/>
      </w:r>
    </w:p>
  </w:footnote>
  <w:footnote w:type="continuationSeparator" w:id="0">
    <w:p w14:paraId="7D308950" w14:textId="77777777" w:rsidR="004925E4" w:rsidRDefault="004925E4" w:rsidP="00C33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F46350" w14:textId="77777777" w:rsidR="00C33641" w:rsidRDefault="00C33641">
    <w:pPr>
      <w:pStyle w:val="Header"/>
      <w:jc w:val="right"/>
    </w:pPr>
  </w:p>
  <w:p w14:paraId="2892E176" w14:textId="77777777" w:rsidR="00C33641" w:rsidRDefault="00C336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C7198"/>
    <w:multiLevelType w:val="hybridMultilevel"/>
    <w:tmpl w:val="02B8965E"/>
    <w:lvl w:ilvl="0" w:tplc="DB7EEF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AxMzU2MDEwsjRT0lEKTi0uzszPAykwrAUATUJw5CwAAAA="/>
  </w:docVars>
  <w:rsids>
    <w:rsidRoot w:val="004B696D"/>
    <w:rsid w:val="000036CF"/>
    <w:rsid w:val="0001158B"/>
    <w:rsid w:val="00026258"/>
    <w:rsid w:val="00026365"/>
    <w:rsid w:val="00063E49"/>
    <w:rsid w:val="001237C1"/>
    <w:rsid w:val="00132B4E"/>
    <w:rsid w:val="00140359"/>
    <w:rsid w:val="001D76BF"/>
    <w:rsid w:val="001F1663"/>
    <w:rsid w:val="002015CE"/>
    <w:rsid w:val="00276208"/>
    <w:rsid w:val="002B27E4"/>
    <w:rsid w:val="002C0201"/>
    <w:rsid w:val="002E3727"/>
    <w:rsid w:val="00347954"/>
    <w:rsid w:val="00387EA3"/>
    <w:rsid w:val="003C3ABD"/>
    <w:rsid w:val="003D3CB5"/>
    <w:rsid w:val="003D6E31"/>
    <w:rsid w:val="003E5D82"/>
    <w:rsid w:val="003F3A34"/>
    <w:rsid w:val="004101F3"/>
    <w:rsid w:val="004308D8"/>
    <w:rsid w:val="004450AA"/>
    <w:rsid w:val="004925E4"/>
    <w:rsid w:val="00492ABD"/>
    <w:rsid w:val="004B696D"/>
    <w:rsid w:val="004C57C1"/>
    <w:rsid w:val="00546143"/>
    <w:rsid w:val="00555AD5"/>
    <w:rsid w:val="00572BBC"/>
    <w:rsid w:val="005C350F"/>
    <w:rsid w:val="005C7C03"/>
    <w:rsid w:val="00632CE6"/>
    <w:rsid w:val="00692D3B"/>
    <w:rsid w:val="006F082A"/>
    <w:rsid w:val="007C6145"/>
    <w:rsid w:val="007D179E"/>
    <w:rsid w:val="007F2FBA"/>
    <w:rsid w:val="00934707"/>
    <w:rsid w:val="009A3D16"/>
    <w:rsid w:val="009C141B"/>
    <w:rsid w:val="00A56208"/>
    <w:rsid w:val="00B01C85"/>
    <w:rsid w:val="00B733FA"/>
    <w:rsid w:val="00C1774E"/>
    <w:rsid w:val="00C33641"/>
    <w:rsid w:val="00C34A55"/>
    <w:rsid w:val="00C76541"/>
    <w:rsid w:val="00CB62DE"/>
    <w:rsid w:val="00D15755"/>
    <w:rsid w:val="00D34C28"/>
    <w:rsid w:val="00D3631B"/>
    <w:rsid w:val="00D449C1"/>
    <w:rsid w:val="00D63149"/>
    <w:rsid w:val="00D66575"/>
    <w:rsid w:val="00DB05A1"/>
    <w:rsid w:val="00DE228F"/>
    <w:rsid w:val="00E03FCD"/>
    <w:rsid w:val="00E111FB"/>
    <w:rsid w:val="00E179CC"/>
    <w:rsid w:val="00E71A9E"/>
    <w:rsid w:val="00ED298B"/>
    <w:rsid w:val="00EE35CE"/>
    <w:rsid w:val="00EE6376"/>
    <w:rsid w:val="00F077BB"/>
    <w:rsid w:val="00F21CB0"/>
    <w:rsid w:val="00F37DB3"/>
    <w:rsid w:val="00F40AE5"/>
    <w:rsid w:val="00F732E0"/>
    <w:rsid w:val="00F97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48E91"/>
  <w15:docId w15:val="{90ECFC07-05A8-423B-B849-B7EC20F2F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E22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157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3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641"/>
  </w:style>
  <w:style w:type="paragraph" w:styleId="Footer">
    <w:name w:val="footer"/>
    <w:basedOn w:val="Normal"/>
    <w:link w:val="FooterChar"/>
    <w:uiPriority w:val="99"/>
    <w:unhideWhenUsed/>
    <w:rsid w:val="00C33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641"/>
  </w:style>
  <w:style w:type="table" w:styleId="TableGrid">
    <w:name w:val="Table Grid"/>
    <w:basedOn w:val="TableNormal"/>
    <w:uiPriority w:val="59"/>
    <w:rsid w:val="00201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4C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C2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E37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7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7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7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72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8392CF6720954B8FF43D3B15CD2C27" ma:contentTypeVersion="1" ma:contentTypeDescription="Create a new document." ma:contentTypeScope="" ma:versionID="f222b305d618a65bf3ff0ffd8ba3a0fb">
  <xsd:schema xmlns:xsd="http://www.w3.org/2001/XMLSchema" xmlns:xs="http://www.w3.org/2001/XMLSchema" xmlns:p="http://schemas.microsoft.com/office/2006/metadata/properties" xmlns:ns2="25652375-5976-448a-91e2-83c2698bbafa" targetNamespace="http://schemas.microsoft.com/office/2006/metadata/properties" ma:root="true" ma:fieldsID="84e2c002cdd4eafced387378c2fe29b5" ns2:_="">
    <xsd:import namespace="25652375-5976-448a-91e2-83c2698bbafa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2375-5976-448a-91e2-83c2698bba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B2517B-8FF9-4152-B55F-2F4C7F4B6D23}"/>
</file>

<file path=customXml/itemProps2.xml><?xml version="1.0" encoding="utf-8"?>
<ds:datastoreItem xmlns:ds="http://schemas.openxmlformats.org/officeDocument/2006/customXml" ds:itemID="{5C3E3F7D-FB80-4FD3-8C45-8D46808E6170}"/>
</file>

<file path=customXml/itemProps3.xml><?xml version="1.0" encoding="utf-8"?>
<ds:datastoreItem xmlns:ds="http://schemas.openxmlformats.org/officeDocument/2006/customXml" ds:itemID="{3DC5B07F-B356-4C7E-B0F4-54F42E20C2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binet for Health and Family Services</Company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PE Referral Presentation Sheet</dc:title>
  <dc:creator>Oskins, Rachel  (CHFS DCBS NBSR Campbell)</dc:creator>
  <cp:lastModifiedBy>Cubert, Julie M (CHFS DCBS DPP)</cp:lastModifiedBy>
  <cp:revision>2</cp:revision>
  <cp:lastPrinted>2019-03-07T15:51:00Z</cp:lastPrinted>
  <dcterms:created xsi:type="dcterms:W3CDTF">2020-11-30T20:16:00Z</dcterms:created>
  <dcterms:modified xsi:type="dcterms:W3CDTF">2020-11-3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92CF6720954B8FF43D3B15CD2C27</vt:lpwstr>
  </property>
</Properties>
</file>